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9171"/>
        <w:tblW w:w="0" w:type="auto"/>
        <w:tblLook w:val="04A0" w:firstRow="1" w:lastRow="0" w:firstColumn="1" w:lastColumn="0" w:noHBand="0" w:noVBand="1"/>
      </w:tblPr>
      <w:tblGrid>
        <w:gridCol w:w="2332"/>
        <w:gridCol w:w="4323"/>
        <w:gridCol w:w="2361"/>
      </w:tblGrid>
      <w:tr w:rsidR="002155BD" w14:paraId="080BB23A" w14:textId="77777777" w:rsidTr="002155BD">
        <w:tc>
          <w:tcPr>
            <w:tcW w:w="2332" w:type="dxa"/>
          </w:tcPr>
          <w:p w14:paraId="0A8B56AD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323" w:type="dxa"/>
          </w:tcPr>
          <w:p w14:paraId="1E88CE71" w14:textId="77777777" w:rsidR="002155BD" w:rsidRPr="00DF7B14" w:rsidRDefault="002155BD" w:rsidP="002155BD">
            <w:pPr>
              <w:rPr>
                <w:sz w:val="32"/>
                <w:szCs w:val="32"/>
              </w:rPr>
            </w:pPr>
          </w:p>
        </w:tc>
        <w:tc>
          <w:tcPr>
            <w:tcW w:w="2361" w:type="dxa"/>
          </w:tcPr>
          <w:p w14:paraId="0164833F" w14:textId="70E52F60" w:rsidR="00CB0D0A" w:rsidRPr="00CB0D0A" w:rsidRDefault="003C484E" w:rsidP="002155BD">
            <w:pPr>
              <w:rPr>
                <w:i/>
                <w:iCs/>
                <w:color w:val="B3186D" w:themeColor="accent1" w:themeShade="BF"/>
                <w:sz w:val="32"/>
                <w:szCs w:val="32"/>
              </w:rPr>
            </w:pPr>
            <w:r>
              <w:rPr>
                <w:i/>
                <w:iCs/>
                <w:color w:val="B3186D" w:themeColor="accent1" w:themeShade="BF"/>
                <w:sz w:val="32"/>
                <w:szCs w:val="32"/>
              </w:rPr>
              <w:t>Sales Analyst of</w:t>
            </w:r>
          </w:p>
        </w:tc>
      </w:tr>
      <w:tr w:rsidR="002155BD" w14:paraId="32FDFBC2" w14:textId="77777777" w:rsidTr="002155BD">
        <w:tc>
          <w:tcPr>
            <w:tcW w:w="2332" w:type="dxa"/>
          </w:tcPr>
          <w:p w14:paraId="43C1003C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  <w:r w:rsidRPr="00DF7B14">
              <w:rPr>
                <w:sz w:val="32"/>
                <w:szCs w:val="32"/>
              </w:rPr>
              <w:t>Submitted By:</w:t>
            </w:r>
          </w:p>
        </w:tc>
        <w:tc>
          <w:tcPr>
            <w:tcW w:w="4323" w:type="dxa"/>
          </w:tcPr>
          <w:p w14:paraId="5E32E6BC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  <w:r w:rsidRPr="00CF7B90">
              <w:rPr>
                <w:b/>
                <w:bCs/>
                <w:sz w:val="32"/>
                <w:szCs w:val="32"/>
              </w:rPr>
              <w:t>Student A (23xxxxD)</w:t>
            </w:r>
          </w:p>
        </w:tc>
        <w:tc>
          <w:tcPr>
            <w:tcW w:w="2361" w:type="dxa"/>
          </w:tcPr>
          <w:p w14:paraId="61CA8FDD" w14:textId="77777777" w:rsidR="002155BD" w:rsidRPr="00DF7B14" w:rsidRDefault="002155BD" w:rsidP="002155BD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roduct</w:t>
            </w:r>
          </w:p>
        </w:tc>
      </w:tr>
      <w:tr w:rsidR="002155BD" w14:paraId="1EB5E7BE" w14:textId="77777777" w:rsidTr="002155BD">
        <w:tc>
          <w:tcPr>
            <w:tcW w:w="2332" w:type="dxa"/>
          </w:tcPr>
          <w:p w14:paraId="54B01F96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323" w:type="dxa"/>
          </w:tcPr>
          <w:p w14:paraId="03B89CBB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  <w:r w:rsidRPr="00CF7B90">
              <w:rPr>
                <w:b/>
                <w:bCs/>
                <w:sz w:val="32"/>
                <w:szCs w:val="32"/>
              </w:rPr>
              <w:t>Student B (23xxxxE)</w:t>
            </w:r>
          </w:p>
        </w:tc>
        <w:tc>
          <w:tcPr>
            <w:tcW w:w="2361" w:type="dxa"/>
          </w:tcPr>
          <w:p w14:paraId="5C61603D" w14:textId="77777777" w:rsidR="002155BD" w:rsidRPr="00DF7B14" w:rsidRDefault="002155BD" w:rsidP="002155BD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ustomer</w:t>
            </w:r>
          </w:p>
        </w:tc>
      </w:tr>
      <w:tr w:rsidR="002155BD" w14:paraId="7CCDEAAA" w14:textId="77777777" w:rsidTr="002155BD">
        <w:tc>
          <w:tcPr>
            <w:tcW w:w="2332" w:type="dxa"/>
          </w:tcPr>
          <w:p w14:paraId="438826DC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323" w:type="dxa"/>
          </w:tcPr>
          <w:p w14:paraId="5947A0A9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  <w:r w:rsidRPr="00CF7B90">
              <w:rPr>
                <w:b/>
                <w:bCs/>
                <w:sz w:val="32"/>
                <w:szCs w:val="32"/>
              </w:rPr>
              <w:t>Student C (23xxxxF)</w:t>
            </w:r>
          </w:p>
        </w:tc>
        <w:tc>
          <w:tcPr>
            <w:tcW w:w="2361" w:type="dxa"/>
          </w:tcPr>
          <w:p w14:paraId="2BEB4BF6" w14:textId="77777777" w:rsidR="002155BD" w:rsidRPr="00DF7B14" w:rsidRDefault="002155BD" w:rsidP="002155BD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hipper</w:t>
            </w:r>
          </w:p>
        </w:tc>
      </w:tr>
      <w:tr w:rsidR="002155BD" w14:paraId="3EE82B25" w14:textId="77777777" w:rsidTr="002155BD">
        <w:tc>
          <w:tcPr>
            <w:tcW w:w="2332" w:type="dxa"/>
          </w:tcPr>
          <w:p w14:paraId="02B074D9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</w:p>
        </w:tc>
        <w:tc>
          <w:tcPr>
            <w:tcW w:w="4323" w:type="dxa"/>
          </w:tcPr>
          <w:p w14:paraId="467F4A53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  <w:r w:rsidRPr="00CF7B90">
              <w:rPr>
                <w:b/>
                <w:bCs/>
                <w:sz w:val="32"/>
                <w:szCs w:val="32"/>
              </w:rPr>
              <w:t>Student D (23xxxxF)</w:t>
            </w:r>
          </w:p>
        </w:tc>
        <w:tc>
          <w:tcPr>
            <w:tcW w:w="2361" w:type="dxa"/>
          </w:tcPr>
          <w:p w14:paraId="1C53336A" w14:textId="77777777" w:rsidR="002155BD" w:rsidRPr="00DF7B14" w:rsidRDefault="002155BD" w:rsidP="002155BD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Employee</w:t>
            </w:r>
          </w:p>
        </w:tc>
      </w:tr>
      <w:tr w:rsidR="002155BD" w14:paraId="01C21CEB" w14:textId="77777777" w:rsidTr="002155BD">
        <w:tc>
          <w:tcPr>
            <w:tcW w:w="2332" w:type="dxa"/>
          </w:tcPr>
          <w:p w14:paraId="6BCC08C6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odule</w:t>
            </w:r>
            <w:r w:rsidRPr="00DF7B14">
              <w:rPr>
                <w:sz w:val="32"/>
                <w:szCs w:val="32"/>
              </w:rPr>
              <w:t xml:space="preserve"> Group:</w:t>
            </w:r>
          </w:p>
        </w:tc>
        <w:tc>
          <w:tcPr>
            <w:tcW w:w="4323" w:type="dxa"/>
          </w:tcPr>
          <w:p w14:paraId="0D798812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</w:p>
        </w:tc>
        <w:tc>
          <w:tcPr>
            <w:tcW w:w="2361" w:type="dxa"/>
          </w:tcPr>
          <w:p w14:paraId="0A65E300" w14:textId="77777777" w:rsidR="002155BD" w:rsidRPr="00DF7B14" w:rsidRDefault="002155BD" w:rsidP="002155BD">
            <w:pPr>
              <w:rPr>
                <w:sz w:val="32"/>
                <w:szCs w:val="32"/>
              </w:rPr>
            </w:pPr>
          </w:p>
        </w:tc>
      </w:tr>
      <w:tr w:rsidR="002155BD" w14:paraId="7EEA44CE" w14:textId="77777777" w:rsidTr="002155BD">
        <w:tc>
          <w:tcPr>
            <w:tcW w:w="2332" w:type="dxa"/>
          </w:tcPr>
          <w:p w14:paraId="0EDC1367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  <w:r w:rsidRPr="00DF7B14">
              <w:rPr>
                <w:sz w:val="32"/>
                <w:szCs w:val="32"/>
              </w:rPr>
              <w:t>Tutor:</w:t>
            </w:r>
          </w:p>
        </w:tc>
        <w:tc>
          <w:tcPr>
            <w:tcW w:w="4323" w:type="dxa"/>
          </w:tcPr>
          <w:p w14:paraId="2BE11A75" w14:textId="77777777" w:rsidR="002155BD" w:rsidRPr="00CF7B90" w:rsidRDefault="002155BD" w:rsidP="002155BD">
            <w:pPr>
              <w:rPr>
                <w:b/>
                <w:bCs/>
                <w:sz w:val="32"/>
                <w:szCs w:val="32"/>
              </w:rPr>
            </w:pPr>
            <w:r w:rsidRPr="00CF7B90">
              <w:rPr>
                <w:b/>
                <w:bCs/>
                <w:sz w:val="32"/>
                <w:szCs w:val="32"/>
              </w:rPr>
              <w:t xml:space="preserve"> </w:t>
            </w:r>
          </w:p>
        </w:tc>
        <w:tc>
          <w:tcPr>
            <w:tcW w:w="2361" w:type="dxa"/>
          </w:tcPr>
          <w:p w14:paraId="75C0C248" w14:textId="77777777" w:rsidR="002155BD" w:rsidRDefault="002155BD" w:rsidP="002155BD">
            <w:pPr>
              <w:rPr>
                <w:sz w:val="32"/>
                <w:szCs w:val="32"/>
              </w:rPr>
            </w:pPr>
          </w:p>
        </w:tc>
      </w:tr>
      <w:tr w:rsidR="002155BD" w14:paraId="71F1C7FC" w14:textId="77777777" w:rsidTr="002155BD">
        <w:tc>
          <w:tcPr>
            <w:tcW w:w="2332" w:type="dxa"/>
          </w:tcPr>
          <w:p w14:paraId="7C5E8E64" w14:textId="77777777" w:rsidR="002155BD" w:rsidRPr="00DF7B14" w:rsidRDefault="002155BD" w:rsidP="002155BD">
            <w:pPr>
              <w:jc w:val="right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Date of Submission</w:t>
            </w:r>
            <w:r w:rsidRPr="00DF7B14">
              <w:rPr>
                <w:sz w:val="32"/>
                <w:szCs w:val="32"/>
              </w:rPr>
              <w:t xml:space="preserve">: </w:t>
            </w:r>
          </w:p>
        </w:tc>
        <w:tc>
          <w:tcPr>
            <w:tcW w:w="4323" w:type="dxa"/>
          </w:tcPr>
          <w:p w14:paraId="52898066" w14:textId="77777777" w:rsidR="002155BD" w:rsidRPr="00DF7B14" w:rsidRDefault="002155BD" w:rsidP="002155BD">
            <w:pPr>
              <w:rPr>
                <w:sz w:val="32"/>
                <w:szCs w:val="32"/>
              </w:rPr>
            </w:pPr>
          </w:p>
        </w:tc>
        <w:tc>
          <w:tcPr>
            <w:tcW w:w="2361" w:type="dxa"/>
          </w:tcPr>
          <w:p w14:paraId="000F9C74" w14:textId="77777777" w:rsidR="002155BD" w:rsidRPr="00DF7B14" w:rsidRDefault="002155BD" w:rsidP="002155BD">
            <w:pPr>
              <w:rPr>
                <w:sz w:val="32"/>
                <w:szCs w:val="32"/>
              </w:rPr>
            </w:pPr>
          </w:p>
        </w:tc>
      </w:tr>
    </w:tbl>
    <w:sdt>
      <w:sdtPr>
        <w:id w:val="1923675078"/>
        <w:docPartObj>
          <w:docPartGallery w:val="Cover Pages"/>
          <w:docPartUnique/>
        </w:docPartObj>
      </w:sdtPr>
      <w:sdtContent>
        <w:p w14:paraId="7E771D64" w14:textId="327FDA1A" w:rsidR="00274AF1" w:rsidRDefault="00274AF1"/>
        <w:p w14:paraId="4051293D" w14:textId="2977C86E" w:rsidR="00274AF1" w:rsidRDefault="005659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8E85164" wp14:editId="4F0BA0C2">
                    <wp:simplePos x="0" y="0"/>
                    <wp:positionH relativeFrom="page">
                      <wp:posOffset>222250</wp:posOffset>
                    </wp:positionH>
                    <wp:positionV relativeFrom="page">
                      <wp:posOffset>3206750</wp:posOffset>
                    </wp:positionV>
                    <wp:extent cx="7080250" cy="1717675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80250" cy="171767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1F4FFD" w14:textId="3C3786D0" w:rsidR="00553E9A" w:rsidRPr="007E4511" w:rsidRDefault="00000000" w:rsidP="00CD2015">
                                <w:pPr>
                                  <w:ind w:left="-1701"/>
                                  <w:jc w:val="right"/>
                                  <w:rPr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3E9A" w:rsidRPr="007E4511">
                                      <w:rPr>
                                        <w:caps/>
                                        <w:sz w:val="72"/>
                                        <w:szCs w:val="72"/>
                                      </w:rPr>
                                      <w:t>IT</w:t>
                                    </w:r>
                                    <w:r w:rsidR="005C275F" w:rsidRPr="007E4511">
                                      <w:rPr>
                                        <w:caps/>
                                        <w:sz w:val="72"/>
                                        <w:szCs w:val="72"/>
                                      </w:rPr>
                                      <w:t>139</w:t>
                                    </w:r>
                                    <w:r w:rsidR="007E4511">
                                      <w:rPr>
                                        <w:caps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DF7B14" w:rsidRPr="007E4511">
                                      <w:rPr>
                                        <w:caps/>
                                        <w:sz w:val="72"/>
                                        <w:szCs w:val="72"/>
                                      </w:rPr>
                                      <w:t xml:space="preserve"> Data visualisation</w:t>
                                    </w:r>
                                  </w:sdtContent>
                                </w:sdt>
                              </w:p>
                              <w:p w14:paraId="7E3B2772" w14:textId="2A248AA4" w:rsidR="00553E9A" w:rsidRDefault="00FA7781" w:rsidP="00CD2015">
                                <w:pPr>
                                  <w:ind w:left="-1701"/>
                                  <w:jc w:val="right"/>
                                  <w:rPr>
                                    <w:sz w:val="52"/>
                                    <w:szCs w:val="52"/>
                                  </w:rPr>
                                </w:pPr>
                                <w:r w:rsidRPr="007E2CB0">
                                  <w:rPr>
                                    <w:sz w:val="52"/>
                                    <w:szCs w:val="52"/>
                                  </w:rPr>
                                  <w:t>Assignment</w:t>
                                </w:r>
                              </w:p>
                              <w:p w14:paraId="26B9E552" w14:textId="3FB46025" w:rsidR="007E4511" w:rsidRPr="007E2CB0" w:rsidRDefault="007E4511" w:rsidP="00CD2015">
                                <w:pPr>
                                  <w:ind w:left="-1701"/>
                                  <w:jc w:val="right"/>
                                  <w:rPr>
                                    <w:sz w:val="52"/>
                                    <w:szCs w:val="52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8E8516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17.5pt;margin-top:252.5pt;width:557.5pt;height:135.2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BsRaQIAADkFAAAOAAAAZHJzL2Uyb0RvYy54bWysVEuP2jAQvlfqf7B8LwlUPBQRVpQVVSW0&#10;uypb7dk4NkR1PK5tSOiv79hJYEt72aoXZzLzzed5en7XVIqchHUl6JwOByklQnMoSr3P6bfn9YcZ&#10;Jc4zXTAFWuT0LBy9W7x/N69NJkZwAFUIS5BEu6w2OT14b7IkcfwgKuYGYIRGowRbMY+/dp8UltXI&#10;XqlklKaTpAZbGAtcOIfa+9ZIF5FfSsH9o5ROeKJyirH5eNp47sKZLOYs21tmDiXvwmD/EEXFSo2X&#10;XqjumWfkaMs/qKqSW3Ag/YBDlYCUJRcxB8xmmN5ksz0wI2IuWBxnLmVy/4+WP5y25skS33yCBhsY&#10;ClIblzlUhnwaaavwxUgJ2rGE50vZROMJR+U0naWjMZo42obT4XQyHQee5OpurPOfBVQkCDm12JdY&#10;LnbaON9Ce0i4TcO6VCr2RmlS53TyEfl/syC50kEjYpc7mmvoUfJnJQJG6a9CkrKIGQRFnC+xUpac&#10;GE4G41xoH5OPvIgOKIlBvMWxw1+jeotzm0d/M2h/ca5KDTZmfxN28b0PWbZ4rPmrvIPom13TtXQH&#10;xRk7baFdAmf4usRubJjzT8zi1GMHcZP9Ix5SAVYdOomSA9iff9MHPA4jWimpcYty6n4cmRWUqC8a&#10;x3Q4SVNcU1y8+IuCjcJkNp4F9a5X62O1AuzEEJ8Lw6MYwF71orRQveCuL8OFaGKa47U53fXiyrdr&#10;jW8FF8tlBOGOGeY3emt4oA6NCWP23Lwwa7pZ9DjGD9CvGstuRrLFBk8Ny6MHWcZ5DbVtC9rVHPcz&#10;Tnz3loQH4PV/RF1fvMUvAAAA//8DAFBLAwQUAAYACAAAACEAUvS/zt8AAAALAQAADwAAAGRycy9k&#10;b3ducmV2LnhtbEyPwU7DMBBE70j8g7VI3KhdimkVsqkQCkIqJwqo4ubGSxI1Xkex24a/xznBbUY7&#10;mn2Tr0fXiRMNofWMMJ8pEMSVty3XCB/vzzcrECEatqbzTAg/FGBdXF7kJrP+zG902sZapBIOmUFo&#10;YuwzKUPVkDNh5nvidPv2gzMx2aGWdjDnVO46eavUvXSm5fShMT09NVQdtkeHUG74hV7rRb2543Ln&#10;S30wn18K8fpqfHwAEWmMf2GY8BM6FIlp749sg+gQFjpNiQhaTWIKzLVKao+wXGoNssjl/w3FLwAA&#10;AP//AwBQSwECLQAUAAYACAAAACEAtoM4kv4AAADhAQAAEwAAAAAAAAAAAAAAAAAAAAAAW0NvbnRl&#10;bnRfVHlwZXNdLnhtbFBLAQItABQABgAIAAAAIQA4/SH/1gAAAJQBAAALAAAAAAAAAAAAAAAAAC8B&#10;AABfcmVscy8ucmVsc1BLAQItABQABgAIAAAAIQC7HBsRaQIAADkFAAAOAAAAAAAAAAAAAAAAAC4C&#10;AABkcnMvZTJvRG9jLnhtbFBLAQItABQABgAIAAAAIQBS9L/O3wAAAAsBAAAPAAAAAAAAAAAAAAAA&#10;AMMEAABkcnMvZG93bnJldi54bWxQSwUGAAAAAAQABADzAAAAzwUAAAAA&#10;" filled="f" stroked="f" strokeweight=".5pt">
                    <v:textbox inset="126pt,0,54pt,0">
                      <w:txbxContent>
                        <w:p w14:paraId="2E1F4FFD" w14:textId="3C3786D0" w:rsidR="00553E9A" w:rsidRPr="007E4511" w:rsidRDefault="00000000" w:rsidP="00CD2015">
                          <w:pPr>
                            <w:ind w:left="-1701"/>
                            <w:jc w:val="right"/>
                            <w:rPr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aps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3E9A" w:rsidRPr="007E4511">
                                <w:rPr>
                                  <w:caps/>
                                  <w:sz w:val="72"/>
                                  <w:szCs w:val="72"/>
                                </w:rPr>
                                <w:t>IT</w:t>
                              </w:r>
                              <w:r w:rsidR="005C275F" w:rsidRPr="007E4511">
                                <w:rPr>
                                  <w:caps/>
                                  <w:sz w:val="72"/>
                                  <w:szCs w:val="72"/>
                                </w:rPr>
                                <w:t>139</w:t>
                              </w:r>
                              <w:r w:rsidR="007E4511">
                                <w:rPr>
                                  <w:caps/>
                                  <w:sz w:val="72"/>
                                  <w:szCs w:val="72"/>
                                </w:rPr>
                                <w:t>1</w:t>
                              </w:r>
                              <w:r w:rsidR="00DF7B14" w:rsidRPr="007E4511">
                                <w:rPr>
                                  <w:caps/>
                                  <w:sz w:val="72"/>
                                  <w:szCs w:val="72"/>
                                </w:rPr>
                                <w:t xml:space="preserve"> Data visualisation</w:t>
                              </w:r>
                            </w:sdtContent>
                          </w:sdt>
                        </w:p>
                        <w:p w14:paraId="7E3B2772" w14:textId="2A248AA4" w:rsidR="00553E9A" w:rsidRDefault="00FA7781" w:rsidP="00CD2015">
                          <w:pPr>
                            <w:ind w:left="-1701"/>
                            <w:jc w:val="right"/>
                            <w:rPr>
                              <w:sz w:val="52"/>
                              <w:szCs w:val="52"/>
                            </w:rPr>
                          </w:pPr>
                          <w:r w:rsidRPr="007E2CB0">
                            <w:rPr>
                              <w:sz w:val="52"/>
                              <w:szCs w:val="52"/>
                            </w:rPr>
                            <w:t>Assignment</w:t>
                          </w:r>
                        </w:p>
                        <w:p w14:paraId="26B9E552" w14:textId="3FB46025" w:rsidR="007E4511" w:rsidRPr="007E2CB0" w:rsidRDefault="007E4511" w:rsidP="00CD2015">
                          <w:pPr>
                            <w:ind w:left="-1701"/>
                            <w:jc w:val="right"/>
                            <w:rPr>
                              <w:sz w:val="52"/>
                              <w:szCs w:val="52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274AF1"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18108221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81A8773" w14:textId="3416BFBB" w:rsidR="00444AE4" w:rsidRDefault="00444AE4">
          <w:pPr>
            <w:pStyle w:val="TOCHeading"/>
            <w:rPr>
              <w:b/>
              <w:bCs/>
            </w:rPr>
          </w:pPr>
          <w:r w:rsidRPr="00444AE4">
            <w:rPr>
              <w:b/>
              <w:bCs/>
            </w:rPr>
            <w:t>Table of Contents</w:t>
          </w:r>
        </w:p>
        <w:p w14:paraId="67C63B47" w14:textId="77777777" w:rsidR="007E2CB0" w:rsidRPr="007E2CB0" w:rsidRDefault="007E2CB0" w:rsidP="007E2CB0">
          <w:pPr>
            <w:rPr>
              <w:lang w:val="en-US" w:eastAsia="en-US"/>
            </w:rPr>
          </w:pPr>
        </w:p>
        <w:p w14:paraId="68544914" w14:textId="5E31B48F" w:rsidR="004E4EA0" w:rsidRDefault="00444AE4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r w:rsidRPr="007E2CB0">
            <w:rPr>
              <w:sz w:val="24"/>
              <w:szCs w:val="24"/>
            </w:rPr>
            <w:fldChar w:fldCharType="begin"/>
          </w:r>
          <w:r w:rsidRPr="007E2CB0">
            <w:rPr>
              <w:sz w:val="24"/>
              <w:szCs w:val="24"/>
            </w:rPr>
            <w:instrText xml:space="preserve"> TOC \o "1-3" \h \z \u </w:instrText>
          </w:r>
          <w:r w:rsidRPr="007E2CB0">
            <w:rPr>
              <w:sz w:val="24"/>
              <w:szCs w:val="24"/>
            </w:rPr>
            <w:fldChar w:fldCharType="separate"/>
          </w:r>
          <w:hyperlink w:anchor="_Toc178673406" w:history="1">
            <w:r w:rsidR="004E4EA0" w:rsidRPr="003B4F68">
              <w:rPr>
                <w:rStyle w:val="Hyperlink"/>
                <w:rFonts w:ascii="Segoe UI" w:hAnsi="Segoe UI" w:cs="Segoe UI"/>
                <w:noProof/>
              </w:rPr>
              <w:t>Task 1: Design a Data Model in Power BI (10 marks)</w:t>
            </w:r>
            <w:r w:rsidR="004E4EA0">
              <w:rPr>
                <w:noProof/>
                <w:webHidden/>
              </w:rPr>
              <w:tab/>
            </w:r>
            <w:r w:rsidR="004E4EA0">
              <w:rPr>
                <w:noProof/>
                <w:webHidden/>
              </w:rPr>
              <w:fldChar w:fldCharType="begin"/>
            </w:r>
            <w:r w:rsidR="004E4EA0">
              <w:rPr>
                <w:noProof/>
                <w:webHidden/>
              </w:rPr>
              <w:instrText xml:space="preserve"> PAGEREF _Toc178673406 \h </w:instrText>
            </w:r>
            <w:r w:rsidR="004E4EA0">
              <w:rPr>
                <w:noProof/>
                <w:webHidden/>
              </w:rPr>
            </w:r>
            <w:r w:rsidR="004E4EA0">
              <w:rPr>
                <w:noProof/>
                <w:webHidden/>
              </w:rPr>
              <w:fldChar w:fldCharType="separate"/>
            </w:r>
            <w:r w:rsidR="004E4EA0">
              <w:rPr>
                <w:noProof/>
                <w:webHidden/>
              </w:rPr>
              <w:t>2</w:t>
            </w:r>
            <w:r w:rsidR="004E4EA0">
              <w:rPr>
                <w:noProof/>
                <w:webHidden/>
              </w:rPr>
              <w:fldChar w:fldCharType="end"/>
            </w:r>
          </w:hyperlink>
        </w:p>
        <w:p w14:paraId="048473FD" w14:textId="589A6441" w:rsidR="004E4EA0" w:rsidRDefault="004E4EA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8673407" w:history="1">
            <w:r w:rsidRPr="003B4F68">
              <w:rPr>
                <w:rStyle w:val="Hyperlink"/>
                <w:rFonts w:ascii="Segoe UI" w:hAnsi="Segoe UI" w:cs="Segoe UI"/>
                <w:noProof/>
              </w:rPr>
              <w:t>Task 2: Design Reports in Power BI (1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673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25DB7" w14:textId="6A0F0549" w:rsidR="004E4EA0" w:rsidRDefault="004E4EA0">
          <w:pPr>
            <w:pStyle w:val="TOC1"/>
            <w:tabs>
              <w:tab w:val="right" w:leader="dot" w:pos="9016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78673408" w:history="1">
            <w:r w:rsidRPr="003B4F68">
              <w:rPr>
                <w:rStyle w:val="Hyperlink"/>
                <w:rFonts w:ascii="Segoe UI" w:hAnsi="Segoe UI" w:cs="Segoe UI"/>
                <w:noProof/>
              </w:rPr>
              <w:t>Task 3: Video Presentation on the Data Analysis in Power BI (15 mark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673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B22A3" w14:textId="20B22726" w:rsidR="00444AE4" w:rsidRDefault="00444AE4">
          <w:r w:rsidRPr="007E2CB0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1F383136" w14:textId="4DB07CB3" w:rsidR="008B461F" w:rsidRDefault="008B461F">
      <w:r>
        <w:br w:type="page"/>
      </w:r>
    </w:p>
    <w:p w14:paraId="5660F38D" w14:textId="08D2586A" w:rsidR="0086513F" w:rsidRDefault="0086513F" w:rsidP="0086513F">
      <w:pPr>
        <w:pStyle w:val="Heading1"/>
        <w:rPr>
          <w:rFonts w:ascii="Segoe UI" w:hAnsi="Segoe UI" w:cs="Segoe UI"/>
          <w:sz w:val="28"/>
          <w:szCs w:val="28"/>
        </w:rPr>
      </w:pPr>
      <w:bookmarkStart w:id="0" w:name="_Toc87939427"/>
      <w:bookmarkStart w:id="1" w:name="_Toc178673406"/>
      <w:r>
        <w:rPr>
          <w:rFonts w:ascii="Segoe UI" w:hAnsi="Segoe UI" w:cs="Segoe UI"/>
          <w:sz w:val="28"/>
          <w:szCs w:val="28"/>
        </w:rPr>
        <w:lastRenderedPageBreak/>
        <w:t>Task 1</w:t>
      </w:r>
      <w:r w:rsidRPr="00760C69">
        <w:rPr>
          <w:rFonts w:ascii="Segoe UI" w:hAnsi="Segoe UI" w:cs="Segoe UI"/>
          <w:sz w:val="28"/>
          <w:szCs w:val="28"/>
        </w:rPr>
        <w:t xml:space="preserve">: </w:t>
      </w:r>
      <w:r>
        <w:rPr>
          <w:rFonts w:ascii="Segoe UI" w:hAnsi="Segoe UI" w:cs="Segoe UI"/>
          <w:sz w:val="28"/>
          <w:szCs w:val="28"/>
        </w:rPr>
        <w:t>Design a Data Model in Power BI</w:t>
      </w:r>
      <w:bookmarkEnd w:id="0"/>
      <w:r>
        <w:rPr>
          <w:rFonts w:ascii="Segoe UI" w:hAnsi="Segoe UI" w:cs="Segoe UI"/>
          <w:sz w:val="28"/>
          <w:szCs w:val="28"/>
        </w:rPr>
        <w:t xml:space="preserve"> (</w:t>
      </w:r>
      <w:r w:rsidR="002D5B6B">
        <w:rPr>
          <w:rFonts w:ascii="Segoe UI" w:hAnsi="Segoe UI" w:cs="Segoe UI"/>
          <w:sz w:val="28"/>
          <w:szCs w:val="28"/>
        </w:rPr>
        <w:t>10</w:t>
      </w:r>
      <w:r>
        <w:rPr>
          <w:rFonts w:ascii="Segoe UI" w:hAnsi="Segoe UI" w:cs="Segoe UI"/>
          <w:sz w:val="28"/>
          <w:szCs w:val="28"/>
        </w:rPr>
        <w:t xml:space="preserve"> marks)</w:t>
      </w:r>
      <w:bookmarkEnd w:id="1"/>
    </w:p>
    <w:p w14:paraId="3E82F50F" w14:textId="1DC1C4FA" w:rsidR="00426765" w:rsidRDefault="00426765" w:rsidP="00426765">
      <w:pPr>
        <w:jc w:val="both"/>
        <w:rPr>
          <w:rFonts w:ascii="Segoe UI" w:hAnsi="Segoe UI" w:cs="Segoe UI"/>
          <w:b/>
          <w:bCs/>
          <w:sz w:val="24"/>
        </w:rPr>
      </w:pPr>
    </w:p>
    <w:p w14:paraId="2DAE6172" w14:textId="530EB8AB" w:rsidR="009D1550" w:rsidRPr="004C4D76" w:rsidRDefault="009D1550" w:rsidP="004C4D76">
      <w:pPr>
        <w:spacing w:line="240" w:lineRule="auto"/>
        <w:jc w:val="both"/>
        <w:rPr>
          <w:rFonts w:ascii="Segoe UI" w:hAnsi="Segoe UI" w:cs="Segoe UI"/>
          <w:sz w:val="24"/>
        </w:rPr>
      </w:pPr>
      <w:r w:rsidRPr="004C4D76">
        <w:rPr>
          <w:rFonts w:ascii="Segoe UI" w:hAnsi="Segoe UI" w:cs="Segoe UI"/>
          <w:sz w:val="24"/>
        </w:rPr>
        <w:t>You may create subsections for the following (whichever is applicable).</w:t>
      </w:r>
    </w:p>
    <w:p w14:paraId="7FA621D3" w14:textId="49335E23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 xml:space="preserve">Create model </w:t>
      </w:r>
      <w:r w:rsidR="007E2CB0" w:rsidRPr="004C4D76">
        <w:rPr>
          <w:rFonts w:ascii="Segoe UI" w:hAnsi="Segoe UI" w:cs="Segoe UI"/>
          <w:color w:val="171717"/>
        </w:rPr>
        <w:t>relationships.</w:t>
      </w:r>
    </w:p>
    <w:p w14:paraId="236CA1C7" w14:textId="4899E531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 xml:space="preserve">Configure table and column </w:t>
      </w:r>
      <w:r w:rsidR="007E2CB0" w:rsidRPr="004C4D76">
        <w:rPr>
          <w:rFonts w:ascii="Segoe UI" w:hAnsi="Segoe UI" w:cs="Segoe UI"/>
          <w:color w:val="171717"/>
        </w:rPr>
        <w:t>properties.</w:t>
      </w:r>
    </w:p>
    <w:p w14:paraId="1987082B" w14:textId="74D1B5D9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 xml:space="preserve">Create </w:t>
      </w:r>
      <w:r w:rsidR="007E2CB0" w:rsidRPr="004C4D76">
        <w:rPr>
          <w:rFonts w:ascii="Segoe UI" w:hAnsi="Segoe UI" w:cs="Segoe UI"/>
          <w:color w:val="171717"/>
        </w:rPr>
        <w:t>hierarchies.</w:t>
      </w:r>
    </w:p>
    <w:p w14:paraId="6C5107ED" w14:textId="18B89FD1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 xml:space="preserve">Arrange columns into display folders for </w:t>
      </w:r>
      <w:r w:rsidR="007E2CB0" w:rsidRPr="004C4D76">
        <w:rPr>
          <w:rFonts w:ascii="Segoe UI" w:hAnsi="Segoe UI" w:cs="Segoe UI"/>
          <w:color w:val="171717"/>
        </w:rPr>
        <w:t>readability.</w:t>
      </w:r>
    </w:p>
    <w:p w14:paraId="7BA9F2AD" w14:textId="64EB00F9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>Create calculated columns/quick measures/</w:t>
      </w:r>
      <w:r w:rsidR="007E2CB0" w:rsidRPr="004C4D76">
        <w:rPr>
          <w:rFonts w:ascii="Segoe UI" w:hAnsi="Segoe UI" w:cs="Segoe UI"/>
          <w:color w:val="171717"/>
        </w:rPr>
        <w:t>measures.</w:t>
      </w:r>
    </w:p>
    <w:p w14:paraId="41CFC01F" w14:textId="07C4829A" w:rsidR="009D1550" w:rsidRPr="004C4D76" w:rsidRDefault="009D1550" w:rsidP="004C4D76">
      <w:pPr>
        <w:pStyle w:val="NormalWeb"/>
        <w:numPr>
          <w:ilvl w:val="0"/>
          <w:numId w:val="5"/>
        </w:numPr>
        <w:shd w:val="clear" w:color="auto" w:fill="FFFFFF"/>
        <w:ind w:left="567" w:hanging="567"/>
        <w:rPr>
          <w:rFonts w:ascii="Segoe UI" w:hAnsi="Segoe UI" w:cs="Segoe UI"/>
          <w:color w:val="171717"/>
        </w:rPr>
      </w:pPr>
      <w:r w:rsidRPr="004C4D76">
        <w:rPr>
          <w:rFonts w:ascii="Segoe UI" w:hAnsi="Segoe UI" w:cs="Segoe UI"/>
          <w:color w:val="171717"/>
        </w:rPr>
        <w:t xml:space="preserve">Create a date </w:t>
      </w:r>
      <w:r w:rsidR="007E2CB0" w:rsidRPr="004C4D76">
        <w:rPr>
          <w:rFonts w:ascii="Segoe UI" w:hAnsi="Segoe UI" w:cs="Segoe UI"/>
          <w:color w:val="171717"/>
        </w:rPr>
        <w:t>table.</w:t>
      </w:r>
    </w:p>
    <w:p w14:paraId="1AB0F662" w14:textId="77777777" w:rsidR="009D1550" w:rsidRPr="00497734" w:rsidRDefault="009D1550" w:rsidP="00426765">
      <w:pPr>
        <w:jc w:val="both"/>
        <w:rPr>
          <w:rFonts w:ascii="Arial" w:hAnsi="Arial" w:cs="Arial"/>
          <w:b/>
          <w:bCs/>
          <w:sz w:val="24"/>
        </w:rPr>
      </w:pPr>
    </w:p>
    <w:p w14:paraId="71C89C49" w14:textId="77777777" w:rsidR="00426765" w:rsidRPr="00273840" w:rsidRDefault="00426765" w:rsidP="00426765">
      <w:pPr>
        <w:pStyle w:val="ListParagraph"/>
        <w:ind w:left="720" w:firstLine="0"/>
        <w:jc w:val="both"/>
        <w:rPr>
          <w:rFonts w:ascii="Segoe UI" w:hAnsi="Segoe UI" w:cs="Segoe UI"/>
          <w:sz w:val="24"/>
        </w:rPr>
      </w:pPr>
    </w:p>
    <w:p w14:paraId="7D6403E0" w14:textId="77777777" w:rsidR="00426765" w:rsidRPr="00426765" w:rsidRDefault="00426765" w:rsidP="00426765">
      <w:pPr>
        <w:pStyle w:val="ListParagraph"/>
        <w:spacing w:line="160" w:lineRule="atLeast"/>
        <w:ind w:left="720" w:firstLine="0"/>
        <w:rPr>
          <w:rFonts w:ascii="Segoe UI" w:hAnsi="Segoe UI" w:cs="Segoe UI"/>
          <w:sz w:val="24"/>
        </w:rPr>
      </w:pPr>
    </w:p>
    <w:p w14:paraId="00C662E6" w14:textId="77777777" w:rsidR="00426765" w:rsidRDefault="00426765">
      <w:pPr>
        <w:rPr>
          <w:rFonts w:asciiTheme="majorHAnsi" w:eastAsiaTheme="majorEastAsia" w:hAnsiTheme="majorHAnsi" w:cstheme="majorBidi"/>
          <w:color w:val="B3186D" w:themeColor="accent1" w:themeShade="BF"/>
          <w:sz w:val="32"/>
          <w:szCs w:val="32"/>
        </w:rPr>
      </w:pPr>
      <w:r>
        <w:br w:type="page"/>
      </w:r>
    </w:p>
    <w:p w14:paraId="0E1D12CA" w14:textId="41A519FA" w:rsidR="009D1550" w:rsidRDefault="009D1550" w:rsidP="009D1550">
      <w:pPr>
        <w:pStyle w:val="Heading1"/>
        <w:rPr>
          <w:rFonts w:ascii="Segoe UI" w:hAnsi="Segoe UI" w:cs="Segoe UI"/>
          <w:sz w:val="28"/>
          <w:szCs w:val="28"/>
        </w:rPr>
      </w:pPr>
      <w:bookmarkStart w:id="2" w:name="_Toc87939428"/>
      <w:bookmarkStart w:id="3" w:name="_Toc178673407"/>
      <w:r>
        <w:rPr>
          <w:rFonts w:ascii="Segoe UI" w:hAnsi="Segoe UI" w:cs="Segoe UI"/>
          <w:sz w:val="28"/>
          <w:szCs w:val="28"/>
        </w:rPr>
        <w:lastRenderedPageBreak/>
        <w:t>Task 2</w:t>
      </w:r>
      <w:r w:rsidRPr="00760C69">
        <w:rPr>
          <w:rFonts w:ascii="Segoe UI" w:hAnsi="Segoe UI" w:cs="Segoe UI"/>
          <w:sz w:val="28"/>
          <w:szCs w:val="28"/>
        </w:rPr>
        <w:t xml:space="preserve">: </w:t>
      </w:r>
      <w:r>
        <w:rPr>
          <w:rFonts w:ascii="Segoe UI" w:hAnsi="Segoe UI" w:cs="Segoe UI"/>
          <w:sz w:val="28"/>
          <w:szCs w:val="28"/>
        </w:rPr>
        <w:t>Design Reports in Power BI</w:t>
      </w:r>
      <w:bookmarkEnd w:id="2"/>
      <w:r>
        <w:rPr>
          <w:rFonts w:ascii="Segoe UI" w:hAnsi="Segoe UI" w:cs="Segoe UI"/>
          <w:sz w:val="28"/>
          <w:szCs w:val="28"/>
        </w:rPr>
        <w:t xml:space="preserve"> (</w:t>
      </w:r>
      <w:r w:rsidR="005C275F">
        <w:rPr>
          <w:rFonts w:ascii="Segoe UI" w:hAnsi="Segoe UI" w:cs="Segoe UI"/>
          <w:sz w:val="28"/>
          <w:szCs w:val="28"/>
        </w:rPr>
        <w:t>15</w:t>
      </w:r>
      <w:r>
        <w:rPr>
          <w:rFonts w:ascii="Segoe UI" w:hAnsi="Segoe UI" w:cs="Segoe UI"/>
          <w:sz w:val="28"/>
          <w:szCs w:val="28"/>
        </w:rPr>
        <w:t xml:space="preserve"> marks)</w:t>
      </w:r>
      <w:bookmarkEnd w:id="3"/>
    </w:p>
    <w:p w14:paraId="726326ED" w14:textId="60D945EF" w:rsidR="00F27E4D" w:rsidRPr="00497734" w:rsidRDefault="00F27E4D" w:rsidP="00497734">
      <w:pPr>
        <w:spacing w:line="360" w:lineRule="auto"/>
        <w:rPr>
          <w:rFonts w:ascii="Arial" w:hAnsi="Arial" w:cs="Arial"/>
        </w:rPr>
      </w:pPr>
    </w:p>
    <w:p w14:paraId="5B76D859" w14:textId="606F7567" w:rsidR="009D1550" w:rsidRPr="004C4D76" w:rsidRDefault="002B7752" w:rsidP="004C4D76">
      <w:pPr>
        <w:spacing w:line="240" w:lineRule="auto"/>
        <w:jc w:val="both"/>
        <w:rPr>
          <w:rFonts w:ascii="Segoe UI" w:hAnsi="Segoe UI" w:cs="Segoe UI"/>
          <w:sz w:val="24"/>
        </w:rPr>
      </w:pPr>
      <w:r>
        <w:rPr>
          <w:rFonts w:ascii="Segoe UI" w:hAnsi="Segoe UI" w:cs="Segoe UI"/>
          <w:sz w:val="24"/>
        </w:rPr>
        <w:t>I</w:t>
      </w:r>
      <w:r w:rsidR="009D1550" w:rsidRPr="004C4D76">
        <w:rPr>
          <w:rFonts w:ascii="Segoe UI" w:hAnsi="Segoe UI" w:cs="Segoe UI"/>
          <w:sz w:val="24"/>
        </w:rPr>
        <w:t xml:space="preserve">nclude the screenshots </w:t>
      </w:r>
      <w:r>
        <w:rPr>
          <w:rFonts w:ascii="Segoe UI" w:hAnsi="Segoe UI" w:cs="Segoe UI"/>
          <w:sz w:val="24"/>
        </w:rPr>
        <w:t xml:space="preserve">and </w:t>
      </w:r>
      <w:r w:rsidR="00AE2A1B">
        <w:rPr>
          <w:rFonts w:ascii="Segoe UI" w:hAnsi="Segoe UI" w:cs="Segoe UI"/>
          <w:sz w:val="24"/>
        </w:rPr>
        <w:t xml:space="preserve">analytical description </w:t>
      </w:r>
      <w:r w:rsidR="009D1550" w:rsidRPr="004C4D76">
        <w:rPr>
          <w:rFonts w:ascii="Segoe UI" w:hAnsi="Segoe UI" w:cs="Segoe UI"/>
          <w:sz w:val="24"/>
        </w:rPr>
        <w:t xml:space="preserve">of the 5 </w:t>
      </w:r>
      <w:r w:rsidR="005C275F" w:rsidRPr="004C4D76">
        <w:rPr>
          <w:rFonts w:ascii="Segoe UI" w:hAnsi="Segoe UI" w:cs="Segoe UI"/>
          <w:sz w:val="24"/>
        </w:rPr>
        <w:t>S</w:t>
      </w:r>
      <w:r w:rsidR="009D1550" w:rsidRPr="004C4D76">
        <w:rPr>
          <w:rFonts w:ascii="Segoe UI" w:hAnsi="Segoe UI" w:cs="Segoe UI"/>
          <w:sz w:val="24"/>
        </w:rPr>
        <w:t xml:space="preserve">ales </w:t>
      </w:r>
      <w:r w:rsidR="005C275F" w:rsidRPr="004C4D76">
        <w:rPr>
          <w:rFonts w:ascii="Segoe UI" w:hAnsi="Segoe UI" w:cs="Segoe UI"/>
          <w:sz w:val="24"/>
        </w:rPr>
        <w:t>Analysis R</w:t>
      </w:r>
      <w:r w:rsidR="009D1550" w:rsidRPr="004C4D76">
        <w:rPr>
          <w:rFonts w:ascii="Segoe UI" w:hAnsi="Segoe UI" w:cs="Segoe UI"/>
          <w:sz w:val="24"/>
        </w:rPr>
        <w:t>eports here</w:t>
      </w:r>
      <w:r w:rsidR="005C275F" w:rsidRPr="004C4D76">
        <w:rPr>
          <w:rFonts w:ascii="Segoe UI" w:hAnsi="Segoe UI" w:cs="Segoe UI"/>
          <w:sz w:val="24"/>
        </w:rPr>
        <w:t xml:space="preserve"> while the team collate them into a Power BI workbook</w:t>
      </w:r>
      <w:r w:rsidR="009D1550" w:rsidRPr="004C4D76">
        <w:rPr>
          <w:rFonts w:ascii="Segoe UI" w:hAnsi="Segoe UI" w:cs="Segoe UI"/>
          <w:sz w:val="24"/>
        </w:rPr>
        <w:t>.</w:t>
      </w:r>
      <w:r w:rsidR="005C275F" w:rsidRPr="004C4D76">
        <w:rPr>
          <w:rFonts w:ascii="Segoe UI" w:hAnsi="Segoe UI" w:cs="Segoe UI"/>
          <w:sz w:val="24"/>
        </w:rPr>
        <w:t xml:space="preserve"> Label each screenshot clearly with the team member’s name. </w:t>
      </w:r>
    </w:p>
    <w:p w14:paraId="41B1F424" w14:textId="67960364" w:rsidR="009D1550" w:rsidRPr="004C4D76" w:rsidRDefault="009D1550" w:rsidP="004C4D76">
      <w:pPr>
        <w:spacing w:line="240" w:lineRule="auto"/>
        <w:rPr>
          <w:rFonts w:ascii="Segoe UI" w:hAnsi="Segoe UI" w:cs="Segoe UI"/>
        </w:rPr>
      </w:pPr>
      <w:r w:rsidRPr="004C4D76">
        <w:rPr>
          <w:rFonts w:ascii="Segoe UI" w:hAnsi="Segoe UI" w:cs="Segoe UI"/>
        </w:rPr>
        <w:br w:type="page"/>
      </w:r>
    </w:p>
    <w:p w14:paraId="7F63188D" w14:textId="7992BBE6" w:rsidR="009D1550" w:rsidRDefault="009D1550" w:rsidP="009D1550">
      <w:pPr>
        <w:pStyle w:val="Heading1"/>
        <w:rPr>
          <w:rFonts w:ascii="Segoe UI" w:hAnsi="Segoe UI" w:cs="Segoe UI"/>
          <w:sz w:val="28"/>
          <w:szCs w:val="28"/>
        </w:rPr>
      </w:pPr>
      <w:bookmarkStart w:id="4" w:name="_Toc87939434"/>
      <w:bookmarkStart w:id="5" w:name="_Toc178673408"/>
      <w:r>
        <w:rPr>
          <w:rFonts w:ascii="Segoe UI" w:hAnsi="Segoe UI" w:cs="Segoe UI"/>
          <w:sz w:val="28"/>
          <w:szCs w:val="28"/>
        </w:rPr>
        <w:lastRenderedPageBreak/>
        <w:t>Task 3</w:t>
      </w:r>
      <w:r w:rsidRPr="00760C69">
        <w:rPr>
          <w:rFonts w:ascii="Segoe UI" w:hAnsi="Segoe UI" w:cs="Segoe UI"/>
          <w:sz w:val="28"/>
          <w:szCs w:val="28"/>
        </w:rPr>
        <w:t xml:space="preserve">: </w:t>
      </w:r>
      <w:r w:rsidR="005C275F">
        <w:rPr>
          <w:rFonts w:ascii="Segoe UI" w:hAnsi="Segoe UI" w:cs="Segoe UI"/>
          <w:sz w:val="28"/>
          <w:szCs w:val="28"/>
        </w:rPr>
        <w:t xml:space="preserve">Video Presentation on the </w:t>
      </w:r>
      <w:r>
        <w:rPr>
          <w:rFonts w:ascii="Segoe UI" w:hAnsi="Segoe UI" w:cs="Segoe UI"/>
          <w:sz w:val="28"/>
          <w:szCs w:val="28"/>
        </w:rPr>
        <w:t>Data Analysis</w:t>
      </w:r>
      <w:bookmarkEnd w:id="4"/>
      <w:r w:rsidR="00497734">
        <w:rPr>
          <w:rFonts w:ascii="Segoe UI" w:hAnsi="Segoe UI" w:cs="Segoe UI"/>
          <w:sz w:val="28"/>
          <w:szCs w:val="28"/>
        </w:rPr>
        <w:t xml:space="preserve"> in Power BI</w:t>
      </w:r>
      <w:r>
        <w:rPr>
          <w:rFonts w:ascii="Segoe UI" w:hAnsi="Segoe UI" w:cs="Segoe UI"/>
          <w:sz w:val="28"/>
          <w:szCs w:val="28"/>
        </w:rPr>
        <w:t xml:space="preserve"> </w:t>
      </w:r>
      <w:r w:rsidR="002D5B6B">
        <w:rPr>
          <w:rFonts w:ascii="Segoe UI" w:hAnsi="Segoe UI" w:cs="Segoe UI"/>
          <w:sz w:val="28"/>
          <w:szCs w:val="28"/>
        </w:rPr>
        <w:t>(</w:t>
      </w:r>
      <w:r w:rsidR="001656DC">
        <w:rPr>
          <w:rFonts w:ascii="Segoe UI" w:hAnsi="Segoe UI" w:cs="Segoe UI"/>
          <w:sz w:val="28"/>
          <w:szCs w:val="28"/>
        </w:rPr>
        <w:t>1</w:t>
      </w:r>
      <w:r w:rsidR="005C275F">
        <w:rPr>
          <w:rFonts w:ascii="Segoe UI" w:hAnsi="Segoe UI" w:cs="Segoe UI"/>
          <w:sz w:val="28"/>
          <w:szCs w:val="28"/>
        </w:rPr>
        <w:t>5</w:t>
      </w:r>
      <w:r w:rsidR="002D5B6B">
        <w:rPr>
          <w:rFonts w:ascii="Segoe UI" w:hAnsi="Segoe UI" w:cs="Segoe UI"/>
          <w:sz w:val="28"/>
          <w:szCs w:val="28"/>
        </w:rPr>
        <w:t xml:space="preserve"> marks)</w:t>
      </w:r>
      <w:bookmarkEnd w:id="5"/>
    </w:p>
    <w:p w14:paraId="010D079F" w14:textId="252031D2" w:rsidR="00F27E4D" w:rsidRPr="004C4D76" w:rsidRDefault="00F27E4D" w:rsidP="004C4D76">
      <w:pPr>
        <w:spacing w:line="240" w:lineRule="auto"/>
        <w:rPr>
          <w:rFonts w:ascii="Segoe UI" w:hAnsi="Segoe UI" w:cs="Segoe UI"/>
        </w:rPr>
      </w:pPr>
    </w:p>
    <w:p w14:paraId="6DAF84B6" w14:textId="4ECD7361" w:rsidR="00497734" w:rsidRPr="004C4D76" w:rsidRDefault="00497734" w:rsidP="004C4D76">
      <w:pPr>
        <w:spacing w:line="240" w:lineRule="auto"/>
        <w:jc w:val="both"/>
        <w:rPr>
          <w:rFonts w:ascii="Segoe UI" w:hAnsi="Segoe UI" w:cs="Segoe UI"/>
          <w:sz w:val="24"/>
        </w:rPr>
      </w:pPr>
      <w:r w:rsidRPr="004C4D76">
        <w:rPr>
          <w:rFonts w:ascii="Segoe UI" w:hAnsi="Segoe UI" w:cs="Segoe UI"/>
          <w:sz w:val="24"/>
        </w:rPr>
        <w:t xml:space="preserve">Please include the video link of the 5 Analysis Reports here while the team collate them into a Power BI workbook.  </w:t>
      </w:r>
    </w:p>
    <w:p w14:paraId="3F9BBB65" w14:textId="63A19323" w:rsidR="009D1550" w:rsidRPr="004C4D76" w:rsidRDefault="005C275F" w:rsidP="004C4D76">
      <w:pPr>
        <w:pStyle w:val="ListParagraph"/>
        <w:numPr>
          <w:ilvl w:val="0"/>
          <w:numId w:val="6"/>
        </w:numPr>
        <w:ind w:left="567" w:hanging="567"/>
        <w:rPr>
          <w:rFonts w:ascii="Segoe UI" w:eastAsiaTheme="minorEastAsia" w:hAnsi="Segoe UI" w:cs="Segoe UI"/>
          <w:sz w:val="24"/>
          <w:lang w:val="en-SG" w:eastAsia="zh-CN"/>
        </w:rPr>
      </w:pPr>
      <w:r w:rsidRPr="004C4D76">
        <w:rPr>
          <w:rFonts w:ascii="Segoe UI" w:eastAsiaTheme="minorEastAsia" w:hAnsi="Segoe UI" w:cs="Segoe UI"/>
          <w:sz w:val="24"/>
          <w:lang w:val="en-SG" w:eastAsia="zh-CN"/>
        </w:rPr>
        <w:t>Video</w:t>
      </w:r>
      <w:r w:rsidR="007E2CB0"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 clip</w:t>
      </w:r>
      <w:r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 link of the </w:t>
      </w:r>
      <w:r w:rsidR="009D1550" w:rsidRPr="004C4D76">
        <w:rPr>
          <w:rFonts w:ascii="Segoe UI" w:eastAsiaTheme="minorEastAsia" w:hAnsi="Segoe UI" w:cs="Segoe UI"/>
          <w:sz w:val="24"/>
          <w:lang w:val="en-SG" w:eastAsia="zh-CN"/>
        </w:rPr>
        <w:t>Analysis Report of &lt;Team Member 1&gt;</w:t>
      </w:r>
    </w:p>
    <w:p w14:paraId="31D26876" w14:textId="6FFE5593" w:rsidR="009D1550" w:rsidRPr="004C4D76" w:rsidRDefault="009D1550" w:rsidP="004C4D76">
      <w:pPr>
        <w:spacing w:line="240" w:lineRule="auto"/>
        <w:jc w:val="both"/>
        <w:rPr>
          <w:rFonts w:ascii="Segoe UI" w:hAnsi="Segoe UI" w:cs="Segoe UI"/>
          <w:sz w:val="24"/>
        </w:rPr>
      </w:pPr>
    </w:p>
    <w:p w14:paraId="2A627A9C" w14:textId="6586028A" w:rsidR="00497734" w:rsidRPr="004C4D76" w:rsidRDefault="00497734" w:rsidP="004C4D76">
      <w:pPr>
        <w:pStyle w:val="ListParagraph"/>
        <w:numPr>
          <w:ilvl w:val="0"/>
          <w:numId w:val="6"/>
        </w:numPr>
        <w:ind w:left="567" w:hanging="567"/>
        <w:rPr>
          <w:rFonts w:ascii="Segoe UI" w:eastAsiaTheme="minorEastAsia" w:hAnsi="Segoe UI" w:cs="Segoe UI"/>
          <w:sz w:val="24"/>
          <w:lang w:val="en-SG" w:eastAsia="zh-CN"/>
        </w:rPr>
      </w:pPr>
      <w:r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Video </w:t>
      </w:r>
      <w:r w:rsidR="007E2CB0"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clip </w:t>
      </w:r>
      <w:r w:rsidRPr="004C4D76">
        <w:rPr>
          <w:rFonts w:ascii="Segoe UI" w:eastAsiaTheme="minorEastAsia" w:hAnsi="Segoe UI" w:cs="Segoe UI"/>
          <w:sz w:val="24"/>
          <w:lang w:val="en-SG" w:eastAsia="zh-CN"/>
        </w:rPr>
        <w:t>link of the Analysis Report of &lt;Team Member 2&gt;</w:t>
      </w:r>
    </w:p>
    <w:p w14:paraId="67AA1E57" w14:textId="045AE5B2" w:rsidR="009D1550" w:rsidRPr="004C4D76" w:rsidRDefault="009D1550" w:rsidP="004C4D76">
      <w:pPr>
        <w:spacing w:line="240" w:lineRule="auto"/>
        <w:jc w:val="both"/>
        <w:rPr>
          <w:rFonts w:ascii="Segoe UI" w:hAnsi="Segoe UI" w:cs="Segoe UI"/>
          <w:sz w:val="24"/>
        </w:rPr>
      </w:pPr>
    </w:p>
    <w:p w14:paraId="1F066EFE" w14:textId="749409D9" w:rsidR="00497734" w:rsidRPr="004C4D76" w:rsidRDefault="00497734" w:rsidP="004C4D76">
      <w:pPr>
        <w:pStyle w:val="ListParagraph"/>
        <w:numPr>
          <w:ilvl w:val="0"/>
          <w:numId w:val="6"/>
        </w:numPr>
        <w:ind w:left="567" w:hanging="567"/>
        <w:rPr>
          <w:rFonts w:ascii="Segoe UI" w:eastAsiaTheme="minorEastAsia" w:hAnsi="Segoe UI" w:cs="Segoe UI"/>
          <w:sz w:val="24"/>
          <w:lang w:val="en-SG" w:eastAsia="zh-CN"/>
        </w:rPr>
      </w:pPr>
      <w:r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Video </w:t>
      </w:r>
      <w:r w:rsidR="007E2CB0"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clip </w:t>
      </w:r>
      <w:r w:rsidRPr="004C4D76">
        <w:rPr>
          <w:rFonts w:ascii="Segoe UI" w:eastAsiaTheme="minorEastAsia" w:hAnsi="Segoe UI" w:cs="Segoe UI"/>
          <w:sz w:val="24"/>
          <w:lang w:val="en-SG" w:eastAsia="zh-CN"/>
        </w:rPr>
        <w:t>link of the Analysis Report of &lt;Team Member 3&gt;</w:t>
      </w:r>
    </w:p>
    <w:p w14:paraId="0F9CCCE2" w14:textId="0D6CB346" w:rsidR="009D1550" w:rsidRPr="004C4D76" w:rsidRDefault="009D1550" w:rsidP="004C4D76">
      <w:pPr>
        <w:spacing w:line="240" w:lineRule="auto"/>
        <w:jc w:val="both"/>
        <w:rPr>
          <w:rFonts w:ascii="Segoe UI" w:hAnsi="Segoe UI" w:cs="Segoe UI"/>
          <w:sz w:val="24"/>
        </w:rPr>
      </w:pPr>
    </w:p>
    <w:p w14:paraId="6F99E244" w14:textId="4BE64D90" w:rsidR="00497734" w:rsidRPr="004C4D76" w:rsidRDefault="00497734" w:rsidP="004C4D76">
      <w:pPr>
        <w:pStyle w:val="ListParagraph"/>
        <w:numPr>
          <w:ilvl w:val="0"/>
          <w:numId w:val="6"/>
        </w:numPr>
        <w:ind w:left="567" w:hanging="567"/>
        <w:rPr>
          <w:rFonts w:ascii="Segoe UI" w:eastAsiaTheme="minorEastAsia" w:hAnsi="Segoe UI" w:cs="Segoe UI"/>
          <w:sz w:val="24"/>
          <w:lang w:val="en-SG" w:eastAsia="zh-CN"/>
        </w:rPr>
      </w:pPr>
      <w:r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Video </w:t>
      </w:r>
      <w:r w:rsidR="007E2CB0" w:rsidRPr="004C4D76">
        <w:rPr>
          <w:rFonts w:ascii="Segoe UI" w:eastAsiaTheme="minorEastAsia" w:hAnsi="Segoe UI" w:cs="Segoe UI"/>
          <w:sz w:val="24"/>
          <w:lang w:val="en-SG" w:eastAsia="zh-CN"/>
        </w:rPr>
        <w:t xml:space="preserve">clip </w:t>
      </w:r>
      <w:r w:rsidRPr="004C4D76">
        <w:rPr>
          <w:rFonts w:ascii="Segoe UI" w:eastAsiaTheme="minorEastAsia" w:hAnsi="Segoe UI" w:cs="Segoe UI"/>
          <w:sz w:val="24"/>
          <w:lang w:val="en-SG" w:eastAsia="zh-CN"/>
        </w:rPr>
        <w:t>link of the Analysis Report of &lt;Team Member 4&gt;</w:t>
      </w:r>
    </w:p>
    <w:p w14:paraId="24248092" w14:textId="393BB799" w:rsidR="009D1550" w:rsidRDefault="00497734" w:rsidP="00497734">
      <w:pPr>
        <w:spacing w:line="360" w:lineRule="auto"/>
        <w:jc w:val="both"/>
        <w:rPr>
          <w:rFonts w:ascii="Arial" w:hAnsi="Arial" w:cs="Arial"/>
          <w:sz w:val="24"/>
        </w:rPr>
      </w:pPr>
      <w:r w:rsidRPr="00497734">
        <w:rPr>
          <w:rFonts w:ascii="Arial" w:hAnsi="Arial" w:cs="Arial"/>
          <w:sz w:val="24"/>
        </w:rPr>
        <w:t xml:space="preserve"> </w:t>
      </w:r>
    </w:p>
    <w:p w14:paraId="42FF4C50" w14:textId="571F69D6" w:rsidR="007E4511" w:rsidRPr="007E4511" w:rsidRDefault="007E4511" w:rsidP="007E4511">
      <w:pPr>
        <w:rPr>
          <w:rFonts w:ascii="Arial" w:hAnsi="Arial" w:cs="Arial"/>
          <w:sz w:val="24"/>
        </w:rPr>
      </w:pPr>
    </w:p>
    <w:p w14:paraId="6B2C093C" w14:textId="136B427A" w:rsidR="007E4511" w:rsidRPr="007E4511" w:rsidRDefault="007E4511" w:rsidP="007E4511">
      <w:pPr>
        <w:rPr>
          <w:rFonts w:ascii="Arial" w:hAnsi="Arial" w:cs="Arial"/>
          <w:sz w:val="24"/>
        </w:rPr>
      </w:pPr>
    </w:p>
    <w:p w14:paraId="14E20994" w14:textId="3E9642A4" w:rsidR="007E4511" w:rsidRPr="007E4511" w:rsidRDefault="007E4511" w:rsidP="007E4511">
      <w:pPr>
        <w:rPr>
          <w:rFonts w:ascii="Arial" w:hAnsi="Arial" w:cs="Arial"/>
          <w:sz w:val="24"/>
        </w:rPr>
      </w:pPr>
    </w:p>
    <w:p w14:paraId="2587592F" w14:textId="54751E1D" w:rsidR="007E4511" w:rsidRPr="007E4511" w:rsidRDefault="007E4511" w:rsidP="007E4511">
      <w:pPr>
        <w:rPr>
          <w:rFonts w:ascii="Arial" w:hAnsi="Arial" w:cs="Arial"/>
          <w:sz w:val="24"/>
        </w:rPr>
      </w:pPr>
    </w:p>
    <w:p w14:paraId="2C1127A9" w14:textId="292B522B" w:rsidR="007E4511" w:rsidRPr="007E4511" w:rsidRDefault="007E4511" w:rsidP="007E4511">
      <w:pPr>
        <w:rPr>
          <w:rFonts w:ascii="Arial" w:hAnsi="Arial" w:cs="Arial"/>
          <w:sz w:val="24"/>
        </w:rPr>
      </w:pPr>
    </w:p>
    <w:p w14:paraId="7DFBF1F1" w14:textId="457D9ED7" w:rsidR="007E4511" w:rsidRDefault="007E4511" w:rsidP="007E4511">
      <w:pPr>
        <w:rPr>
          <w:rFonts w:ascii="Arial" w:hAnsi="Arial" w:cs="Arial"/>
          <w:sz w:val="24"/>
        </w:rPr>
      </w:pPr>
    </w:p>
    <w:p w14:paraId="7F437458" w14:textId="59D356CB" w:rsidR="007E4511" w:rsidRDefault="007E4511" w:rsidP="007E4511">
      <w:pPr>
        <w:rPr>
          <w:rFonts w:ascii="Arial" w:hAnsi="Arial" w:cs="Arial"/>
          <w:sz w:val="24"/>
        </w:rPr>
      </w:pPr>
    </w:p>
    <w:p w14:paraId="1BB58948" w14:textId="1E605956" w:rsidR="007E4511" w:rsidRPr="007E4511" w:rsidRDefault="007E4511" w:rsidP="007E4511">
      <w:pPr>
        <w:tabs>
          <w:tab w:val="left" w:pos="1964"/>
        </w:tabs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</w:r>
    </w:p>
    <w:sectPr w:rsidR="007E4511" w:rsidRPr="007E4511" w:rsidSect="00ED220E">
      <w:headerReference w:type="even" r:id="rId11"/>
      <w:headerReference w:type="default" r:id="rId12"/>
      <w:footerReference w:type="default" r:id="rId13"/>
      <w:headerReference w:type="first" r:id="rId1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3DB1A0" w14:textId="77777777" w:rsidR="00423FB2" w:rsidRDefault="00423FB2" w:rsidP="00C203CE">
      <w:pPr>
        <w:spacing w:after="0" w:line="240" w:lineRule="auto"/>
      </w:pPr>
      <w:r>
        <w:separator/>
      </w:r>
    </w:p>
  </w:endnote>
  <w:endnote w:type="continuationSeparator" w:id="0">
    <w:p w14:paraId="7932AA38" w14:textId="77777777" w:rsidR="00423FB2" w:rsidRDefault="00423FB2" w:rsidP="00C203CE">
      <w:pPr>
        <w:spacing w:after="0" w:line="240" w:lineRule="auto"/>
      </w:pPr>
      <w:r>
        <w:continuationSeparator/>
      </w:r>
    </w:p>
  </w:endnote>
  <w:endnote w:type="continuationNotice" w:id="1">
    <w:p w14:paraId="06A967C8" w14:textId="77777777" w:rsidR="00423FB2" w:rsidRDefault="00423F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DFF43C" w14:textId="1F69D314" w:rsidR="00553E9A" w:rsidRDefault="00553E9A" w:rsidP="003B4777">
    <w:pPr>
      <w:pStyle w:val="Footer"/>
      <w:spacing w:before="120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37BE9A" wp14:editId="1F7D19D8">
              <wp:simplePos x="0" y="0"/>
              <wp:positionH relativeFrom="column">
                <wp:posOffset>-12700</wp:posOffset>
              </wp:positionH>
              <wp:positionV relativeFrom="paragraph">
                <wp:posOffset>37465</wp:posOffset>
              </wp:positionV>
              <wp:extent cx="5746750" cy="0"/>
              <wp:effectExtent l="0" t="0" r="0" b="0"/>
              <wp:wrapNone/>
              <wp:docPr id="51" name="Straight Connector 5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467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AA1A5F2" id="Straight Connector 5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pt,2.95pt" to="451.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ON5mgEAAIgDAAAOAAAAZHJzL2Uyb0RvYy54bWysU02P0zAQvSPxHyzfadIVu4uipnvYFVwQ&#10;rID9AV5n3FjYHmtsmvTfM3bbFAFCCHFx/PHem3kzk83d7J3YAyWLoZfrVSsFBI2DDbtePn15++qN&#10;FCmrMCiHAXp5gCTvti9fbKbYwRWO6AYgwSIhdVPs5Zhz7Jom6RG8SiuMEPjRIHmV+Ui7ZiA1sbp3&#10;zVXb3jQT0hAJNaTEtw/HR7mt+saAzh+NSZCF6yXnlutKdX0ua7PdqG5HKo5Wn9JQ/5CFVzZw0EXq&#10;QWUlvpH9RcpbTZjQ5JVG36AxVkP1wG7W7U9uPo8qQvXCxUlxKVP6f7L6w/4+PBKXYYqpS/GRiovZ&#10;kC9fzk/MtViHpVgwZ6H58vr29c3tNddUn9+aCzFSyu8AvSibXjobig/Vqf37lDkYQ88QPlxC110+&#10;OChgFz6BEXbgYOvKrlMB947EXnE/h6/r0j/WqshCMda5hdT+mXTCFhrUSflb4oKuETHkhehtQPpd&#10;1DyfUzVH/Nn10Wux/YzDoTailoPbXZ2dRrPM04/nSr/8QNvvAAAA//8DAFBLAwQUAAYACAAAACEA&#10;cddj0NoAAAAGAQAADwAAAGRycy9kb3ducmV2LnhtbEyPwU7DMBBE70j8g7VI3FqHICoa4lRVJYS4&#10;IJrC3Y23TiBeR7aThr9n4QLHp1nNvC03s+vFhCF2nhTcLDMQSI03HVkFb4fHxT2ImDQZ3XtCBV8Y&#10;YVNdXpS6MP5Me5zqZAWXUCy0gjaloZAyNi06HZd+QOLs5IPTiTFYaYI+c7nrZZ5lK+l0R7zQ6gF3&#10;LTaf9egU9M9herc7u43j035Vf7ye8pfDpNT11bx9AJFwTn/H8KPP6lCx09GPZKLoFSxyfiUpuFuD&#10;4Hid3TIff1lWpfyvX30DAAD//wMAUEsBAi0AFAAGAAgAAAAhALaDOJL+AAAA4QEAABMAAAAAAAAA&#10;AAAAAAAAAAAAAFtDb250ZW50X1R5cGVzXS54bWxQSwECLQAUAAYACAAAACEAOP0h/9YAAACUAQAA&#10;CwAAAAAAAAAAAAAAAAAvAQAAX3JlbHMvLnJlbHNQSwECLQAUAAYACAAAACEAZlzjeZoBAACIAwAA&#10;DgAAAAAAAAAAAAAAAAAuAgAAZHJzL2Uyb0RvYy54bWxQSwECLQAUAAYACAAAACEAcddj0NoAAAAG&#10;AQAADwAAAAAAAAAAAAAAAAD0AwAAZHJzL2Rvd25yZXYueG1sUEsFBgAAAAAEAAQA8wAAAPsEAAAA&#10;AA==&#10;" strokecolor="black [3200]" strokeweight=".5pt">
              <v:stroke joinstyle="miter"/>
            </v:line>
          </w:pict>
        </mc:Fallback>
      </mc:AlternateContent>
    </w:r>
    <w:r w:rsidR="00CC6BA4">
      <w:t>Diploma in Applied AI &amp; Analytics</w:t>
    </w:r>
    <w:r>
      <w:ptab w:relativeTo="margin" w:alignment="center" w:leader="none"/>
    </w:r>
    <w:r>
      <w:ptab w:relativeTo="margin" w:alignment="right" w:leader="none"/>
    </w: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1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\* Arabic  \* MERGEFORMAT </w:instrText>
    </w:r>
    <w:r>
      <w:rPr>
        <w:b/>
        <w:bCs/>
      </w:rPr>
      <w:fldChar w:fldCharType="separate"/>
    </w:r>
    <w:r>
      <w:rPr>
        <w:b/>
        <w:bCs/>
        <w:noProof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557FE5" w14:textId="77777777" w:rsidR="00423FB2" w:rsidRDefault="00423FB2" w:rsidP="00C203CE">
      <w:pPr>
        <w:spacing w:after="0" w:line="240" w:lineRule="auto"/>
      </w:pPr>
      <w:r>
        <w:separator/>
      </w:r>
    </w:p>
  </w:footnote>
  <w:footnote w:type="continuationSeparator" w:id="0">
    <w:p w14:paraId="5ECC142B" w14:textId="77777777" w:rsidR="00423FB2" w:rsidRDefault="00423FB2" w:rsidP="00C203CE">
      <w:pPr>
        <w:spacing w:after="0" w:line="240" w:lineRule="auto"/>
      </w:pPr>
      <w:r>
        <w:continuationSeparator/>
      </w:r>
    </w:p>
  </w:footnote>
  <w:footnote w:type="continuationNotice" w:id="1">
    <w:p w14:paraId="53BE0DFA" w14:textId="77777777" w:rsidR="00423FB2" w:rsidRDefault="00423FB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857847" w14:textId="2F6C5AC8" w:rsidR="005C275F" w:rsidRDefault="005C275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6AE38A0A" wp14:editId="6A226AB0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080" b="4445"/>
              <wp:wrapNone/>
              <wp:docPr id="2" name="Text Box 2" descr="Official (Open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8DE3916" w14:textId="1040D4D7" w:rsidR="005C275F" w:rsidRPr="005C275F" w:rsidRDefault="005C275F" w:rsidP="005C27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C27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Open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AE38A0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alt="Official (Open)" style="position:absolute;margin-left:0;margin-top:0;width:34.95pt;height:34.95pt;z-index:251661312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48DE3916" w14:textId="1040D4D7" w:rsidR="005C275F" w:rsidRPr="005C275F" w:rsidRDefault="005C275F" w:rsidP="005C275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C275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Open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1DF49" w14:textId="2F9EFAE4" w:rsidR="00553E9A" w:rsidRPr="00325735" w:rsidRDefault="005C275F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EEEC0A5" wp14:editId="7481EC9E">
              <wp:simplePos x="914400" y="45126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080" b="4445"/>
              <wp:wrapNone/>
              <wp:docPr id="3" name="Text Box 3" descr="Official (Open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7C8F72" w14:textId="6897FC8D" w:rsidR="005C275F" w:rsidRPr="005C275F" w:rsidRDefault="005C275F" w:rsidP="005C27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C27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Open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EEC0A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Official (Open)" style="position:absolute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7F7C8F72" w14:textId="6897FC8D" w:rsidR="005C275F" w:rsidRPr="005C275F" w:rsidRDefault="005C275F" w:rsidP="005C275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C275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Open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553E9A">
      <w:rPr>
        <w:noProof/>
      </w:rPr>
      <w:drawing>
        <wp:inline distT="0" distB="0" distL="0" distR="0" wp14:anchorId="32EFF2AD" wp14:editId="3A3D93C4">
          <wp:extent cx="1295400" cy="239219"/>
          <wp:effectExtent l="0" t="0" r="0" b="8890"/>
          <wp:docPr id="132" name="Picture 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rPr>
        <w:noProof/>
      </w:rPr>
      <w:t xml:space="preserve">  </w:t>
    </w:r>
    <w:r w:rsidR="00553E9A">
      <w:rPr>
        <w:noProof/>
      </w:rPr>
      <w:drawing>
        <wp:inline distT="0" distB="0" distL="0" distR="0" wp14:anchorId="675A9387" wp14:editId="18DA8D45">
          <wp:extent cx="626533" cy="269411"/>
          <wp:effectExtent l="0" t="0" r="2540" b="0"/>
          <wp:docPr id="133" name="Picture 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553E9A">
      <w:ptab w:relativeTo="margin" w:alignment="right" w:leader="none"/>
    </w:r>
    <w:r w:rsidR="00553E9A" w:rsidRPr="00213DA3">
      <w:t xml:space="preserve"> </w:t>
    </w:r>
    <w:r>
      <w:t>IT139</w:t>
    </w:r>
    <w:r w:rsidR="007E4511">
      <w:t>1</w:t>
    </w:r>
    <w:r w:rsidR="0086513F">
      <w:t xml:space="preserve"> Data Visualisation</w:t>
    </w:r>
  </w:p>
  <w:p w14:paraId="6C7DBF5B" w14:textId="77777777" w:rsidR="00553E9A" w:rsidRDefault="00553E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E15AB3" w14:textId="171D35DC" w:rsidR="005C275F" w:rsidRDefault="005C275F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6A7ED12" wp14:editId="5D2FBD6C">
              <wp:simplePos x="914400" y="451262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5080" b="4445"/>
              <wp:wrapNone/>
              <wp:docPr id="1" name="Text Box 1" descr="Official (Open)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E55B6B" w14:textId="7AF1014B" w:rsidR="005C275F" w:rsidRPr="005C275F" w:rsidRDefault="005C275F" w:rsidP="005C27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5C27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Official (Open)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A7ED1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alt="Official (Open)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75E55B6B" w14:textId="7AF1014B" w:rsidR="005C275F" w:rsidRPr="005C275F" w:rsidRDefault="005C275F" w:rsidP="005C275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5C275F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Official (Open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D6E0B"/>
    <w:multiLevelType w:val="hybridMultilevel"/>
    <w:tmpl w:val="BE2E739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B13C1"/>
    <w:multiLevelType w:val="hybridMultilevel"/>
    <w:tmpl w:val="1C7E8FC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A39F1"/>
    <w:multiLevelType w:val="hybridMultilevel"/>
    <w:tmpl w:val="4094E8C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511BC"/>
    <w:multiLevelType w:val="multilevel"/>
    <w:tmpl w:val="13228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A425A4"/>
    <w:multiLevelType w:val="hybridMultilevel"/>
    <w:tmpl w:val="BD06046E"/>
    <w:lvl w:ilvl="0" w:tplc="3CF2596A">
      <w:start w:val="1"/>
      <w:numFmt w:val="decimal"/>
      <w:lvlText w:val="%1."/>
      <w:lvlJc w:val="left"/>
      <w:pPr>
        <w:ind w:left="928" w:hanging="360"/>
      </w:pPr>
      <w:rPr>
        <w:rFonts w:ascii="Calibri" w:hAnsi="Calibri" w:cs="Calibri" w:hint="default"/>
        <w:b w:val="0"/>
        <w:bCs w:val="0"/>
      </w:rPr>
    </w:lvl>
    <w:lvl w:ilvl="1" w:tplc="48090019" w:tentative="1">
      <w:start w:val="1"/>
      <w:numFmt w:val="lowerLetter"/>
      <w:lvlText w:val="%2."/>
      <w:lvlJc w:val="left"/>
      <w:pPr>
        <w:ind w:left="1648" w:hanging="360"/>
      </w:pPr>
    </w:lvl>
    <w:lvl w:ilvl="2" w:tplc="4809001B" w:tentative="1">
      <w:start w:val="1"/>
      <w:numFmt w:val="lowerRoman"/>
      <w:lvlText w:val="%3."/>
      <w:lvlJc w:val="right"/>
      <w:pPr>
        <w:ind w:left="2368" w:hanging="180"/>
      </w:pPr>
    </w:lvl>
    <w:lvl w:ilvl="3" w:tplc="4809000F" w:tentative="1">
      <w:start w:val="1"/>
      <w:numFmt w:val="decimal"/>
      <w:lvlText w:val="%4."/>
      <w:lvlJc w:val="left"/>
      <w:pPr>
        <w:ind w:left="3088" w:hanging="360"/>
      </w:pPr>
    </w:lvl>
    <w:lvl w:ilvl="4" w:tplc="48090019" w:tentative="1">
      <w:start w:val="1"/>
      <w:numFmt w:val="lowerLetter"/>
      <w:lvlText w:val="%5."/>
      <w:lvlJc w:val="left"/>
      <w:pPr>
        <w:ind w:left="3808" w:hanging="360"/>
      </w:pPr>
    </w:lvl>
    <w:lvl w:ilvl="5" w:tplc="4809001B" w:tentative="1">
      <w:start w:val="1"/>
      <w:numFmt w:val="lowerRoman"/>
      <w:lvlText w:val="%6."/>
      <w:lvlJc w:val="right"/>
      <w:pPr>
        <w:ind w:left="4528" w:hanging="180"/>
      </w:pPr>
    </w:lvl>
    <w:lvl w:ilvl="6" w:tplc="4809000F" w:tentative="1">
      <w:start w:val="1"/>
      <w:numFmt w:val="decimal"/>
      <w:lvlText w:val="%7."/>
      <w:lvlJc w:val="left"/>
      <w:pPr>
        <w:ind w:left="5248" w:hanging="360"/>
      </w:pPr>
    </w:lvl>
    <w:lvl w:ilvl="7" w:tplc="48090019" w:tentative="1">
      <w:start w:val="1"/>
      <w:numFmt w:val="lowerLetter"/>
      <w:lvlText w:val="%8."/>
      <w:lvlJc w:val="left"/>
      <w:pPr>
        <w:ind w:left="5968" w:hanging="360"/>
      </w:pPr>
    </w:lvl>
    <w:lvl w:ilvl="8" w:tplc="4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75CF58B7"/>
    <w:multiLevelType w:val="hybridMultilevel"/>
    <w:tmpl w:val="23E0A70C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54600">
    <w:abstractNumId w:val="4"/>
  </w:num>
  <w:num w:numId="2" w16cid:durableId="2089620066">
    <w:abstractNumId w:val="5"/>
  </w:num>
  <w:num w:numId="3" w16cid:durableId="1907303423">
    <w:abstractNumId w:val="2"/>
  </w:num>
  <w:num w:numId="4" w16cid:durableId="702246792">
    <w:abstractNumId w:val="1"/>
  </w:num>
  <w:num w:numId="5" w16cid:durableId="440954171">
    <w:abstractNumId w:val="3"/>
  </w:num>
  <w:num w:numId="6" w16cid:durableId="146666186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MDYxMjQ1MTU0MjdR0lEKTi0uzszPAykwtqgFAKzkeA4tAAAA"/>
  </w:docVars>
  <w:rsids>
    <w:rsidRoot w:val="00274AF1"/>
    <w:rsid w:val="000117D4"/>
    <w:rsid w:val="00012465"/>
    <w:rsid w:val="00013D6E"/>
    <w:rsid w:val="00024C97"/>
    <w:rsid w:val="00027C05"/>
    <w:rsid w:val="000305E0"/>
    <w:rsid w:val="000400E0"/>
    <w:rsid w:val="0005347C"/>
    <w:rsid w:val="00056EB1"/>
    <w:rsid w:val="0006130F"/>
    <w:rsid w:val="00082CCB"/>
    <w:rsid w:val="000A0B49"/>
    <w:rsid w:val="000A51AE"/>
    <w:rsid w:val="000B00E5"/>
    <w:rsid w:val="000B725F"/>
    <w:rsid w:val="000D440E"/>
    <w:rsid w:val="000E0D6A"/>
    <w:rsid w:val="000E6C0C"/>
    <w:rsid w:val="000F52AB"/>
    <w:rsid w:val="00117DF3"/>
    <w:rsid w:val="00120F02"/>
    <w:rsid w:val="00124FE7"/>
    <w:rsid w:val="00125F3B"/>
    <w:rsid w:val="00130A86"/>
    <w:rsid w:val="00132FE8"/>
    <w:rsid w:val="001412B7"/>
    <w:rsid w:val="001429B8"/>
    <w:rsid w:val="00153143"/>
    <w:rsid w:val="00160C8B"/>
    <w:rsid w:val="00162FB6"/>
    <w:rsid w:val="001656DC"/>
    <w:rsid w:val="001702F0"/>
    <w:rsid w:val="00171D73"/>
    <w:rsid w:val="00173D17"/>
    <w:rsid w:val="001B0E57"/>
    <w:rsid w:val="001B351E"/>
    <w:rsid w:val="001C48E5"/>
    <w:rsid w:val="001E78AE"/>
    <w:rsid w:val="001E7A6A"/>
    <w:rsid w:val="001F735F"/>
    <w:rsid w:val="00203433"/>
    <w:rsid w:val="00204E9B"/>
    <w:rsid w:val="00214372"/>
    <w:rsid w:val="002155BD"/>
    <w:rsid w:val="00222D59"/>
    <w:rsid w:val="002252A4"/>
    <w:rsid w:val="00234B44"/>
    <w:rsid w:val="0025479E"/>
    <w:rsid w:val="00257253"/>
    <w:rsid w:val="00262781"/>
    <w:rsid w:val="0027050C"/>
    <w:rsid w:val="00270B94"/>
    <w:rsid w:val="00274AF1"/>
    <w:rsid w:val="00276B91"/>
    <w:rsid w:val="002851C2"/>
    <w:rsid w:val="002A208A"/>
    <w:rsid w:val="002B13A5"/>
    <w:rsid w:val="002B6605"/>
    <w:rsid w:val="002B7752"/>
    <w:rsid w:val="002D07BD"/>
    <w:rsid w:val="002D5B6B"/>
    <w:rsid w:val="002D6B5F"/>
    <w:rsid w:val="002F0791"/>
    <w:rsid w:val="00305FD3"/>
    <w:rsid w:val="003073DD"/>
    <w:rsid w:val="00311194"/>
    <w:rsid w:val="003120F9"/>
    <w:rsid w:val="00314E50"/>
    <w:rsid w:val="00314FFE"/>
    <w:rsid w:val="003200FF"/>
    <w:rsid w:val="0032328F"/>
    <w:rsid w:val="00324D0B"/>
    <w:rsid w:val="003415BC"/>
    <w:rsid w:val="003416ED"/>
    <w:rsid w:val="00346620"/>
    <w:rsid w:val="00376C35"/>
    <w:rsid w:val="003B4777"/>
    <w:rsid w:val="003B60BE"/>
    <w:rsid w:val="003C07CE"/>
    <w:rsid w:val="003C484E"/>
    <w:rsid w:val="003C6BAF"/>
    <w:rsid w:val="003D7A4B"/>
    <w:rsid w:val="003E55B5"/>
    <w:rsid w:val="003E7133"/>
    <w:rsid w:val="003F28E8"/>
    <w:rsid w:val="004041B8"/>
    <w:rsid w:val="0041573B"/>
    <w:rsid w:val="00423FB2"/>
    <w:rsid w:val="00426765"/>
    <w:rsid w:val="00435AEC"/>
    <w:rsid w:val="00444AE4"/>
    <w:rsid w:val="00452693"/>
    <w:rsid w:val="0045289F"/>
    <w:rsid w:val="004544BE"/>
    <w:rsid w:val="00462D4D"/>
    <w:rsid w:val="00463A1B"/>
    <w:rsid w:val="00465A6C"/>
    <w:rsid w:val="00467BC0"/>
    <w:rsid w:val="00476640"/>
    <w:rsid w:val="00483DC4"/>
    <w:rsid w:val="00493FFE"/>
    <w:rsid w:val="00497734"/>
    <w:rsid w:val="004A6B70"/>
    <w:rsid w:val="004C117C"/>
    <w:rsid w:val="004C22D3"/>
    <w:rsid w:val="004C4D76"/>
    <w:rsid w:val="004C7127"/>
    <w:rsid w:val="004D03B6"/>
    <w:rsid w:val="004E31A5"/>
    <w:rsid w:val="004E4EA0"/>
    <w:rsid w:val="004F2298"/>
    <w:rsid w:val="00503CC1"/>
    <w:rsid w:val="0051603B"/>
    <w:rsid w:val="00535937"/>
    <w:rsid w:val="005539C7"/>
    <w:rsid w:val="00553B29"/>
    <w:rsid w:val="00553E9A"/>
    <w:rsid w:val="00555B5C"/>
    <w:rsid w:val="005642DD"/>
    <w:rsid w:val="00565952"/>
    <w:rsid w:val="0058778E"/>
    <w:rsid w:val="0059134D"/>
    <w:rsid w:val="00592542"/>
    <w:rsid w:val="005929F2"/>
    <w:rsid w:val="005B11CF"/>
    <w:rsid w:val="005B26BC"/>
    <w:rsid w:val="005C275F"/>
    <w:rsid w:val="005D0F85"/>
    <w:rsid w:val="005D193C"/>
    <w:rsid w:val="005D29BD"/>
    <w:rsid w:val="005E3273"/>
    <w:rsid w:val="005E4C09"/>
    <w:rsid w:val="005F27B1"/>
    <w:rsid w:val="005F36CF"/>
    <w:rsid w:val="006001DA"/>
    <w:rsid w:val="00600D78"/>
    <w:rsid w:val="00611B1A"/>
    <w:rsid w:val="00614B4F"/>
    <w:rsid w:val="00652669"/>
    <w:rsid w:val="00662787"/>
    <w:rsid w:val="006736BE"/>
    <w:rsid w:val="00674FD5"/>
    <w:rsid w:val="00676601"/>
    <w:rsid w:val="006B14FF"/>
    <w:rsid w:val="006B24B7"/>
    <w:rsid w:val="006D1F96"/>
    <w:rsid w:val="00702D61"/>
    <w:rsid w:val="0071579B"/>
    <w:rsid w:val="007170D3"/>
    <w:rsid w:val="00717C06"/>
    <w:rsid w:val="0072170C"/>
    <w:rsid w:val="00732624"/>
    <w:rsid w:val="00750D6C"/>
    <w:rsid w:val="00754213"/>
    <w:rsid w:val="00754B18"/>
    <w:rsid w:val="007555B9"/>
    <w:rsid w:val="007555F0"/>
    <w:rsid w:val="00756127"/>
    <w:rsid w:val="00764F41"/>
    <w:rsid w:val="007742FC"/>
    <w:rsid w:val="00783406"/>
    <w:rsid w:val="007952BB"/>
    <w:rsid w:val="007B1B1A"/>
    <w:rsid w:val="007B4D0F"/>
    <w:rsid w:val="007C261E"/>
    <w:rsid w:val="007C655A"/>
    <w:rsid w:val="007C6694"/>
    <w:rsid w:val="007C706C"/>
    <w:rsid w:val="007D1441"/>
    <w:rsid w:val="007D52DB"/>
    <w:rsid w:val="007E2CB0"/>
    <w:rsid w:val="007E392E"/>
    <w:rsid w:val="007E4511"/>
    <w:rsid w:val="007E69A0"/>
    <w:rsid w:val="007F40D2"/>
    <w:rsid w:val="008015F9"/>
    <w:rsid w:val="008059CF"/>
    <w:rsid w:val="008168A0"/>
    <w:rsid w:val="00822427"/>
    <w:rsid w:val="008356BB"/>
    <w:rsid w:val="008372F5"/>
    <w:rsid w:val="00842BF4"/>
    <w:rsid w:val="00853DF6"/>
    <w:rsid w:val="00855318"/>
    <w:rsid w:val="0086513F"/>
    <w:rsid w:val="00874D11"/>
    <w:rsid w:val="00877718"/>
    <w:rsid w:val="008831A4"/>
    <w:rsid w:val="008B461F"/>
    <w:rsid w:val="008C2F59"/>
    <w:rsid w:val="008C78E9"/>
    <w:rsid w:val="008D04D8"/>
    <w:rsid w:val="008F3D1C"/>
    <w:rsid w:val="009030A9"/>
    <w:rsid w:val="00905045"/>
    <w:rsid w:val="009128AA"/>
    <w:rsid w:val="00914DBB"/>
    <w:rsid w:val="0092560D"/>
    <w:rsid w:val="00930E24"/>
    <w:rsid w:val="009404C3"/>
    <w:rsid w:val="00942017"/>
    <w:rsid w:val="00942ADD"/>
    <w:rsid w:val="009538DC"/>
    <w:rsid w:val="00955FB7"/>
    <w:rsid w:val="00962FC2"/>
    <w:rsid w:val="0096523B"/>
    <w:rsid w:val="009753C8"/>
    <w:rsid w:val="00976D78"/>
    <w:rsid w:val="0099227D"/>
    <w:rsid w:val="009964EE"/>
    <w:rsid w:val="009D1550"/>
    <w:rsid w:val="009E2B84"/>
    <w:rsid w:val="009E36F8"/>
    <w:rsid w:val="009F091C"/>
    <w:rsid w:val="00A03550"/>
    <w:rsid w:val="00A25D34"/>
    <w:rsid w:val="00A30B4B"/>
    <w:rsid w:val="00A357A7"/>
    <w:rsid w:val="00A3650F"/>
    <w:rsid w:val="00A36C3F"/>
    <w:rsid w:val="00A41ECA"/>
    <w:rsid w:val="00A42C2E"/>
    <w:rsid w:val="00A71517"/>
    <w:rsid w:val="00A96174"/>
    <w:rsid w:val="00AC4C7E"/>
    <w:rsid w:val="00AD15C8"/>
    <w:rsid w:val="00AD28CF"/>
    <w:rsid w:val="00AD60D9"/>
    <w:rsid w:val="00AD7F76"/>
    <w:rsid w:val="00AE2A1B"/>
    <w:rsid w:val="00AE52BF"/>
    <w:rsid w:val="00AE71A7"/>
    <w:rsid w:val="00AE7B70"/>
    <w:rsid w:val="00AF00A7"/>
    <w:rsid w:val="00AF2CF7"/>
    <w:rsid w:val="00B01DEC"/>
    <w:rsid w:val="00B0415A"/>
    <w:rsid w:val="00B10BFE"/>
    <w:rsid w:val="00B14155"/>
    <w:rsid w:val="00B172BA"/>
    <w:rsid w:val="00B568B2"/>
    <w:rsid w:val="00B62FDC"/>
    <w:rsid w:val="00B6720D"/>
    <w:rsid w:val="00B80B7E"/>
    <w:rsid w:val="00B967CD"/>
    <w:rsid w:val="00B976DD"/>
    <w:rsid w:val="00BA00E6"/>
    <w:rsid w:val="00BC4B8D"/>
    <w:rsid w:val="00BC588D"/>
    <w:rsid w:val="00BD11FF"/>
    <w:rsid w:val="00BD55A3"/>
    <w:rsid w:val="00BE0653"/>
    <w:rsid w:val="00BF0355"/>
    <w:rsid w:val="00C027F1"/>
    <w:rsid w:val="00C077A3"/>
    <w:rsid w:val="00C16DEE"/>
    <w:rsid w:val="00C203CE"/>
    <w:rsid w:val="00C249F8"/>
    <w:rsid w:val="00C257E9"/>
    <w:rsid w:val="00C27E0A"/>
    <w:rsid w:val="00C327F2"/>
    <w:rsid w:val="00C36D73"/>
    <w:rsid w:val="00C4556B"/>
    <w:rsid w:val="00C50F0E"/>
    <w:rsid w:val="00C61C02"/>
    <w:rsid w:val="00C61DC9"/>
    <w:rsid w:val="00C6386E"/>
    <w:rsid w:val="00C67F86"/>
    <w:rsid w:val="00C91A77"/>
    <w:rsid w:val="00C92C95"/>
    <w:rsid w:val="00CA1182"/>
    <w:rsid w:val="00CA27C6"/>
    <w:rsid w:val="00CB0D0A"/>
    <w:rsid w:val="00CB402C"/>
    <w:rsid w:val="00CB7C05"/>
    <w:rsid w:val="00CC6BA4"/>
    <w:rsid w:val="00CD2015"/>
    <w:rsid w:val="00CD7BA7"/>
    <w:rsid w:val="00CE12DB"/>
    <w:rsid w:val="00CE1C7F"/>
    <w:rsid w:val="00CE54AA"/>
    <w:rsid w:val="00CF586D"/>
    <w:rsid w:val="00CF6D3E"/>
    <w:rsid w:val="00CF7B90"/>
    <w:rsid w:val="00D2303B"/>
    <w:rsid w:val="00D361C9"/>
    <w:rsid w:val="00D4103C"/>
    <w:rsid w:val="00D42CD8"/>
    <w:rsid w:val="00D53583"/>
    <w:rsid w:val="00D61874"/>
    <w:rsid w:val="00D64B56"/>
    <w:rsid w:val="00D67405"/>
    <w:rsid w:val="00D726B7"/>
    <w:rsid w:val="00D856DA"/>
    <w:rsid w:val="00D871EC"/>
    <w:rsid w:val="00D92AA6"/>
    <w:rsid w:val="00D93A31"/>
    <w:rsid w:val="00D94A84"/>
    <w:rsid w:val="00DA4234"/>
    <w:rsid w:val="00DB33AC"/>
    <w:rsid w:val="00DD1549"/>
    <w:rsid w:val="00DD2001"/>
    <w:rsid w:val="00DE23B9"/>
    <w:rsid w:val="00DE4C8F"/>
    <w:rsid w:val="00DF3689"/>
    <w:rsid w:val="00DF7B14"/>
    <w:rsid w:val="00E43246"/>
    <w:rsid w:val="00E508F6"/>
    <w:rsid w:val="00E52BAD"/>
    <w:rsid w:val="00E61AA0"/>
    <w:rsid w:val="00E64613"/>
    <w:rsid w:val="00E765C9"/>
    <w:rsid w:val="00E879EE"/>
    <w:rsid w:val="00EA46D6"/>
    <w:rsid w:val="00EA7052"/>
    <w:rsid w:val="00EA711D"/>
    <w:rsid w:val="00EB08EB"/>
    <w:rsid w:val="00EB2EF6"/>
    <w:rsid w:val="00EC2DF4"/>
    <w:rsid w:val="00ED220E"/>
    <w:rsid w:val="00EE2BB9"/>
    <w:rsid w:val="00EE6F19"/>
    <w:rsid w:val="00EF18A2"/>
    <w:rsid w:val="00EF34DA"/>
    <w:rsid w:val="00EF60A1"/>
    <w:rsid w:val="00F01E47"/>
    <w:rsid w:val="00F0259A"/>
    <w:rsid w:val="00F12CBE"/>
    <w:rsid w:val="00F220AB"/>
    <w:rsid w:val="00F2699A"/>
    <w:rsid w:val="00F27E4D"/>
    <w:rsid w:val="00F32871"/>
    <w:rsid w:val="00F44BAE"/>
    <w:rsid w:val="00F465FD"/>
    <w:rsid w:val="00F5128C"/>
    <w:rsid w:val="00F66ECA"/>
    <w:rsid w:val="00F741E2"/>
    <w:rsid w:val="00F8660F"/>
    <w:rsid w:val="00F9136C"/>
    <w:rsid w:val="00FA06FF"/>
    <w:rsid w:val="00FA5387"/>
    <w:rsid w:val="00FA7781"/>
    <w:rsid w:val="00FB3D29"/>
    <w:rsid w:val="00FB5F41"/>
    <w:rsid w:val="00FC60F4"/>
    <w:rsid w:val="00FD0EBB"/>
    <w:rsid w:val="00FD4958"/>
    <w:rsid w:val="00FD6167"/>
    <w:rsid w:val="00FE35C1"/>
    <w:rsid w:val="00FE7381"/>
    <w:rsid w:val="00FF421F"/>
    <w:rsid w:val="00FF4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54F8D7"/>
  <w15:chartTrackingRefBased/>
  <w15:docId w15:val="{8A3B19F5-9B19-420B-8740-C00E94914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4613"/>
  </w:style>
  <w:style w:type="paragraph" w:styleId="Heading1">
    <w:name w:val="heading 1"/>
    <w:basedOn w:val="Normal"/>
    <w:next w:val="Normal"/>
    <w:link w:val="Heading1Char"/>
    <w:uiPriority w:val="9"/>
    <w:qFormat/>
    <w:rsid w:val="008B4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3186D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34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3186D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1A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2FB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186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C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3186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4AF1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74AF1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3CE"/>
  </w:style>
  <w:style w:type="paragraph" w:styleId="Footer">
    <w:name w:val="footer"/>
    <w:basedOn w:val="Normal"/>
    <w:link w:val="FooterChar"/>
    <w:uiPriority w:val="99"/>
    <w:unhideWhenUsed/>
    <w:rsid w:val="00C203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3CE"/>
  </w:style>
  <w:style w:type="character" w:customStyle="1" w:styleId="Heading1Char">
    <w:name w:val="Heading 1 Char"/>
    <w:basedOn w:val="DefaultParagraphFont"/>
    <w:link w:val="Heading1"/>
    <w:uiPriority w:val="9"/>
    <w:rsid w:val="008B461F"/>
    <w:rPr>
      <w:rFonts w:asciiTheme="majorHAnsi" w:eastAsiaTheme="majorEastAsia" w:hAnsiTheme="majorHAnsi" w:cstheme="majorBidi"/>
      <w:color w:val="B3186D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461F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53583"/>
    <w:pPr>
      <w:tabs>
        <w:tab w:val="right" w:leader="dot" w:pos="9923"/>
      </w:tabs>
      <w:spacing w:after="100"/>
      <w:ind w:left="426" w:hanging="426"/>
    </w:pPr>
    <w:rPr>
      <w:rFonts w:cs="Times New Roman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B461F"/>
    <w:pPr>
      <w:spacing w:after="100"/>
    </w:pPr>
    <w:rPr>
      <w:rFonts w:cs="Times New Roman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53583"/>
    <w:pPr>
      <w:tabs>
        <w:tab w:val="left" w:pos="880"/>
        <w:tab w:val="right" w:leader="dot" w:pos="9016"/>
      </w:tabs>
      <w:spacing w:after="100"/>
      <w:ind w:left="426"/>
    </w:pPr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444AE4"/>
    <w:rPr>
      <w:color w:val="6B9F25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F34DA"/>
    <w:rPr>
      <w:rFonts w:asciiTheme="majorHAnsi" w:eastAsiaTheme="majorEastAsia" w:hAnsiTheme="majorHAnsi" w:cstheme="majorBidi"/>
      <w:color w:val="B3186D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E61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61AA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61AA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E61AA0"/>
    <w:rPr>
      <w:rFonts w:asciiTheme="majorHAnsi" w:eastAsiaTheme="majorEastAsia" w:hAnsiTheme="majorHAnsi" w:cstheme="majorBidi"/>
      <w:color w:val="77104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E508F6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508F6"/>
    <w:rPr>
      <w:rFonts w:ascii="Arial" w:eastAsia="Arial" w:hAnsi="Arial" w:cs="Arial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E508F6"/>
    <w:pPr>
      <w:widowControl w:val="0"/>
      <w:autoSpaceDE w:val="0"/>
      <w:autoSpaceDN w:val="0"/>
      <w:spacing w:after="0" w:line="240" w:lineRule="auto"/>
      <w:ind w:left="960" w:hanging="361"/>
    </w:pPr>
    <w:rPr>
      <w:rFonts w:ascii="Arial" w:eastAsia="Arial" w:hAnsi="Arial" w:cs="Arial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D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D1C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9128AA"/>
    <w:pPr>
      <w:widowControl w:val="0"/>
      <w:autoSpaceDE w:val="0"/>
      <w:autoSpaceDN w:val="0"/>
      <w:spacing w:after="0" w:line="240" w:lineRule="auto"/>
      <w:ind w:left="109"/>
    </w:pPr>
    <w:rPr>
      <w:rFonts w:ascii="Arial" w:eastAsia="Arial" w:hAnsi="Arial" w:cs="Arial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69A0"/>
    <w:rPr>
      <w:color w:val="8C8C8C" w:themeColor="followedHyperlink"/>
      <w:u w:val="single"/>
    </w:rPr>
  </w:style>
  <w:style w:type="table" w:styleId="TableGrid">
    <w:name w:val="Table Grid"/>
    <w:basedOn w:val="TableNormal"/>
    <w:uiPriority w:val="59"/>
    <w:rsid w:val="004F22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08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CF"/>
    <w:rPr>
      <w:rFonts w:asciiTheme="majorHAnsi" w:eastAsiaTheme="majorEastAsia" w:hAnsiTheme="majorHAnsi" w:cstheme="majorBidi"/>
      <w:color w:val="B3186D" w:themeColor="accent1" w:themeShade="BF"/>
    </w:rPr>
  </w:style>
  <w:style w:type="character" w:styleId="Emphasis">
    <w:name w:val="Emphasis"/>
    <w:basedOn w:val="DefaultParagraphFont"/>
    <w:uiPriority w:val="20"/>
    <w:qFormat/>
    <w:rsid w:val="000A0B49"/>
    <w:rPr>
      <w:i/>
      <w:iCs/>
    </w:rPr>
  </w:style>
  <w:style w:type="character" w:customStyle="1" w:styleId="grame">
    <w:name w:val="grame"/>
    <w:basedOn w:val="DefaultParagraphFont"/>
    <w:rsid w:val="00162FB6"/>
  </w:style>
  <w:style w:type="character" w:customStyle="1" w:styleId="Heading4Char">
    <w:name w:val="Heading 4 Char"/>
    <w:basedOn w:val="DefaultParagraphFont"/>
    <w:link w:val="Heading4"/>
    <w:uiPriority w:val="9"/>
    <w:semiHidden/>
    <w:rsid w:val="00162FB6"/>
    <w:rPr>
      <w:rFonts w:asciiTheme="majorHAnsi" w:eastAsiaTheme="majorEastAsia" w:hAnsiTheme="majorHAnsi" w:cstheme="majorBidi"/>
      <w:i/>
      <w:iCs/>
      <w:color w:val="B3186D" w:themeColor="accent1" w:themeShade="BF"/>
    </w:rPr>
  </w:style>
  <w:style w:type="paragraph" w:styleId="Revision">
    <w:name w:val="Revision"/>
    <w:hidden/>
    <w:uiPriority w:val="99"/>
    <w:semiHidden/>
    <w:rsid w:val="00F5128C"/>
    <w:pPr>
      <w:spacing w:after="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F091C"/>
    <w:rPr>
      <w:rFonts w:ascii="Arial" w:eastAsia="Arial" w:hAnsi="Arial" w:cs="Arial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267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7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7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7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76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0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88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7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7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48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99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4265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591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5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467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854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173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69855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23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3603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2837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664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7691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203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540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4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01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71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283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473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77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4160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6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76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21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061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0174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7669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22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9851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572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681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07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378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1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422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5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56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6105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300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7552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7045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6933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266379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78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720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3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3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7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366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2163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031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24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8064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3832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41135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31938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388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19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88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05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885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219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3929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0575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6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01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94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72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03632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064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7979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46251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290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1641624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2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43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8535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4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746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120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67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7974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8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8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81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88467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149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977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690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95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664557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6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4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28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624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1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51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26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986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84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88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54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79225">
              <w:marLeft w:val="1187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8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7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5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2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63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764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300535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051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10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920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53421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085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2520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919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50631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290770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568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25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69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86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79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5548907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7738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94037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246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7609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690986">
                              <w:marLeft w:val="1187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0801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05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1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1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61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1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3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72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1408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3887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23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ed Violet">
      <a:dk1>
        <a:sysClr val="windowText" lastClr="000000"/>
      </a:dk1>
      <a:lt1>
        <a:sysClr val="window" lastClr="FFFFFF"/>
      </a:lt1>
      <a:dk2>
        <a:srgbClr val="454551"/>
      </a:dk2>
      <a:lt2>
        <a:srgbClr val="D8D9DC"/>
      </a:lt2>
      <a:accent1>
        <a:srgbClr val="E32D91"/>
      </a:accent1>
      <a:accent2>
        <a:srgbClr val="C830CC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6B9F25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Owner xmlns="b88c6a22-f980-423d-98c5-4bae664910af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8EA27FBD4C284986B3106C7698E2C5" ma:contentTypeVersion="3" ma:contentTypeDescription="Create a new document." ma:contentTypeScope="" ma:versionID="24799c556f80520c691bcd18255cec23">
  <xsd:schema xmlns:xsd="http://www.w3.org/2001/XMLSchema" xmlns:xs="http://www.w3.org/2001/XMLSchema" xmlns:p="http://schemas.microsoft.com/office/2006/metadata/properties" xmlns:ns1="http://schemas.microsoft.com/sharepoint/v3" xmlns:ns2="bcaf11b6-d7d7-4cf4-aa30-f11e767a1514" xmlns:ns3="b88c6a22-f980-423d-98c5-4bae664910af" targetNamespace="http://schemas.microsoft.com/office/2006/metadata/properties" ma:root="true" ma:fieldsID="acf44474ec9829b4298ed2cc7bc2fa8e" ns1:_="" ns2:_="" ns3:_="">
    <xsd:import namespace="http://schemas.microsoft.com/sharepoint/v3"/>
    <xsd:import namespace="bcaf11b6-d7d7-4cf4-aa30-f11e767a1514"/>
    <xsd:import namespace="b88c6a22-f980-423d-98c5-4bae664910af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SharedWithUsers" minOccurs="0"/>
                <xsd:element ref="ns3:Own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af11b6-d7d7-4cf4-aa30-f11e767a15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c6a22-f980-423d-98c5-4bae664910af" elementFormDefault="qualified">
    <xsd:import namespace="http://schemas.microsoft.com/office/2006/documentManagement/types"/>
    <xsd:import namespace="http://schemas.microsoft.com/office/infopath/2007/PartnerControls"/>
    <xsd:element name="Owner" ma:index="11" nillable="true" ma:displayName="Owner" ma:internalName="Owner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952B12-A7C5-41D1-B042-DC8ADD251D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CF796A-68A1-43ED-A591-8A1E703BA9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DB0AC51-CAC8-4552-8E95-E4AA65ADF0A9}">
  <ds:schemaRefs>
    <ds:schemaRef ds:uri="http://schemas.microsoft.com/office/2006/metadata/properties"/>
    <ds:schemaRef ds:uri="http://schemas.microsoft.com/office/infopath/2007/PartnerControls"/>
    <ds:schemaRef ds:uri="b88c6a22-f980-423d-98c5-4bae664910af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F68AB38C-9DCE-4EE6-8E47-0B48733D41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caf11b6-d7d7-4cf4-aa30-f11e767a1514"/>
    <ds:schemaRef ds:uri="b88c6a22-f980-423d-98c5-4bae664910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5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B131 Data visualisation</vt:lpstr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1391 Data visualisation</dc:title>
  <dc:subject>School of</dc:subject>
  <dc:creator>teo_miow_ting@nyp.edu.sg</dc:creator>
  <cp:keywords/>
  <dc:description/>
  <cp:lastModifiedBy>Cordelia LEE (NYP)</cp:lastModifiedBy>
  <cp:revision>99</cp:revision>
  <dcterms:created xsi:type="dcterms:W3CDTF">2021-04-11T14:18:00Z</dcterms:created>
  <dcterms:modified xsi:type="dcterms:W3CDTF">2024-10-1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8EA27FBD4C284986B3106C7698E2C5</vt:lpwstr>
  </property>
  <property fmtid="{D5CDD505-2E9C-101B-9397-08002B2CF9AE}" pid="3" name="ClassificationContentMarkingHeaderShapeIds">
    <vt:lpwstr>1,2,3</vt:lpwstr>
  </property>
  <property fmtid="{D5CDD505-2E9C-101B-9397-08002B2CF9AE}" pid="4" name="ClassificationContentMarkingHeaderFontProps">
    <vt:lpwstr>#000000,10,Calibri</vt:lpwstr>
  </property>
  <property fmtid="{D5CDD505-2E9C-101B-9397-08002B2CF9AE}" pid="5" name="ClassificationContentMarkingHeaderText">
    <vt:lpwstr>Official (Open)</vt:lpwstr>
  </property>
  <property fmtid="{D5CDD505-2E9C-101B-9397-08002B2CF9AE}" pid="6" name="MSIP_Label_babe128f-e2ab-4b18-9c62-301caee5e80a_Enabled">
    <vt:lpwstr>true</vt:lpwstr>
  </property>
  <property fmtid="{D5CDD505-2E9C-101B-9397-08002B2CF9AE}" pid="7" name="MSIP_Label_babe128f-e2ab-4b18-9c62-301caee5e80a_SetDate">
    <vt:lpwstr>2023-10-08T05:59:33Z</vt:lpwstr>
  </property>
  <property fmtid="{D5CDD505-2E9C-101B-9397-08002B2CF9AE}" pid="8" name="MSIP_Label_babe128f-e2ab-4b18-9c62-301caee5e80a_Method">
    <vt:lpwstr>Privileged</vt:lpwstr>
  </property>
  <property fmtid="{D5CDD505-2E9C-101B-9397-08002B2CF9AE}" pid="9" name="MSIP_Label_babe128f-e2ab-4b18-9c62-301caee5e80a_Name">
    <vt:lpwstr>OFFICIAL [OPEN]</vt:lpwstr>
  </property>
  <property fmtid="{D5CDD505-2E9C-101B-9397-08002B2CF9AE}" pid="10" name="MSIP_Label_babe128f-e2ab-4b18-9c62-301caee5e80a_SiteId">
    <vt:lpwstr>243ebaed-00d0-4690-a7dc-75893b0d9f98</vt:lpwstr>
  </property>
  <property fmtid="{D5CDD505-2E9C-101B-9397-08002B2CF9AE}" pid="11" name="MSIP_Label_babe128f-e2ab-4b18-9c62-301caee5e80a_ActionId">
    <vt:lpwstr>058c77c7-773a-404a-92bb-ecf842001bb2</vt:lpwstr>
  </property>
  <property fmtid="{D5CDD505-2E9C-101B-9397-08002B2CF9AE}" pid="12" name="MSIP_Label_babe128f-e2ab-4b18-9c62-301caee5e80a_ContentBits">
    <vt:lpwstr>1</vt:lpwstr>
  </property>
</Properties>
</file>